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D0D7F" w14:textId="77777777" w:rsidR="00CA3745" w:rsidRDefault="00CA3745"/>
    <w:p w14:paraId="11CBAE4F" w14:textId="77777777" w:rsidR="00CA3745" w:rsidRDefault="00CA3745">
      <w:r w:rsidRPr="00841BA2">
        <w:rPr>
          <w:noProof/>
        </w:rPr>
        <mc:AlternateContent>
          <mc:Choice Requires="wps">
            <w:drawing>
              <wp:anchor distT="0" distB="0" distL="114300" distR="114300" simplePos="0" relativeHeight="251665408" behindDoc="0" locked="0" layoutInCell="1" allowOverlap="1" wp14:anchorId="459884F4" wp14:editId="073166CD">
                <wp:simplePos x="0" y="0"/>
                <wp:positionH relativeFrom="margin">
                  <wp:posOffset>372110</wp:posOffset>
                </wp:positionH>
                <wp:positionV relativeFrom="paragraph">
                  <wp:posOffset>1407062</wp:posOffset>
                </wp:positionV>
                <wp:extent cx="5148775" cy="5190978"/>
                <wp:effectExtent l="0" t="0" r="0" b="0"/>
                <wp:wrapNone/>
                <wp:docPr id="7" name="Text Box 7"/>
                <wp:cNvGraphicFramePr/>
                <a:graphic xmlns:a="http://schemas.openxmlformats.org/drawingml/2006/main">
                  <a:graphicData uri="http://schemas.microsoft.com/office/word/2010/wordprocessingShape">
                    <wps:wsp>
                      <wps:cNvSpPr txBox="1"/>
                      <wps:spPr>
                        <a:xfrm>
                          <a:off x="0" y="0"/>
                          <a:ext cx="5148775" cy="5190978"/>
                        </a:xfrm>
                        <a:prstGeom prst="rect">
                          <a:avLst/>
                        </a:prstGeom>
                        <a:noFill/>
                        <a:ln w="6350">
                          <a:noFill/>
                        </a:ln>
                      </wps:spPr>
                      <wps:txbx>
                        <w:txbxContent>
                          <w:p w14:paraId="26A98B30" w14:textId="77777777" w:rsidR="00CA3745" w:rsidRPr="00CA3745" w:rsidRDefault="00CA3745" w:rsidP="00CA3745">
                            <w:pPr>
                              <w:rPr>
                                <w:rFonts w:ascii="Klavika" w:eastAsia="Times New Roman" w:hAnsi="Klavika" w:cs="Calibri"/>
                                <w:color w:val="000000" w:themeColor="text1"/>
                                <w:sz w:val="40"/>
                                <w:szCs w:val="40"/>
                              </w:rPr>
                            </w:pPr>
                            <w:r w:rsidRPr="00CA3745">
                              <w:rPr>
                                <w:rFonts w:ascii="Klavika" w:eastAsia="Times New Roman" w:hAnsi="Klavika" w:cs="Arial"/>
                                <w:color w:val="000000" w:themeColor="text1"/>
                                <w:sz w:val="40"/>
                                <w:szCs w:val="40"/>
                              </w:rPr>
                              <w:t>Wichita State University continues to maintain all operations to fully support our students during this unprecedented time. Our staff is now working both remotely and on campus to offer our programs and services. </w:t>
                            </w:r>
                          </w:p>
                          <w:p w14:paraId="514D778B" w14:textId="77777777" w:rsidR="00CA3745" w:rsidRPr="00CA3745" w:rsidRDefault="00CA3745" w:rsidP="00CA3745">
                            <w:pPr>
                              <w:rPr>
                                <w:rFonts w:ascii="Klavika" w:eastAsia="Times New Roman" w:hAnsi="Klavika" w:cs="Calibri"/>
                                <w:color w:val="000000" w:themeColor="text1"/>
                                <w:sz w:val="40"/>
                                <w:szCs w:val="40"/>
                              </w:rPr>
                            </w:pPr>
                            <w:r w:rsidRPr="00CA3745">
                              <w:rPr>
                                <w:rFonts w:ascii="Klavika" w:eastAsia="Times New Roman" w:hAnsi="Klavika" w:cs="Arial"/>
                                <w:color w:val="000000" w:themeColor="text1"/>
                                <w:sz w:val="40"/>
                                <w:szCs w:val="40"/>
                              </w:rPr>
                              <w:t> </w:t>
                            </w:r>
                          </w:p>
                          <w:p w14:paraId="23EFF7CC" w14:textId="77777777" w:rsidR="00CA3745" w:rsidRPr="00CA3745" w:rsidRDefault="00CA3745" w:rsidP="00CA3745">
                            <w:pPr>
                              <w:rPr>
                                <w:rFonts w:ascii="Klavika" w:eastAsia="Times New Roman" w:hAnsi="Klavika" w:cs="Arial"/>
                                <w:color w:val="000000" w:themeColor="text1"/>
                                <w:sz w:val="40"/>
                                <w:szCs w:val="40"/>
                              </w:rPr>
                            </w:pPr>
                            <w:r w:rsidRPr="00CA3745">
                              <w:rPr>
                                <w:rFonts w:ascii="Klavika" w:eastAsia="Times New Roman" w:hAnsi="Klavika" w:cs="Arial"/>
                                <w:color w:val="000000" w:themeColor="text1"/>
                                <w:sz w:val="40"/>
                                <w:szCs w:val="40"/>
                              </w:rPr>
                              <w:t>We remain committed to helping you access services and resources in a timely manner; however, keeping you safe remains our top priority. We are restricting </w:t>
                            </w:r>
                            <w:r w:rsidRPr="00CA3745">
                              <w:rPr>
                                <w:rFonts w:ascii="Klavika" w:eastAsia="Times New Roman" w:hAnsi="Klavika" w:cs="Arial"/>
                                <w:color w:val="000000" w:themeColor="text1"/>
                                <w:sz w:val="40"/>
                                <w:szCs w:val="40"/>
                                <w:shd w:val="clear" w:color="auto" w:fill="FFFFFF"/>
                              </w:rPr>
                              <w:t>in-person interactions</w:t>
                            </w:r>
                            <w:r w:rsidRPr="00CA3745">
                              <w:rPr>
                                <w:rFonts w:ascii="Klavika" w:eastAsia="Times New Roman" w:hAnsi="Klavika" w:cs="Arial"/>
                                <w:color w:val="000000" w:themeColor="text1"/>
                                <w:sz w:val="40"/>
                                <w:szCs w:val="40"/>
                              </w:rPr>
                              <w:t> and limiting operations to promote social distancing practices due to the ongoing concerns of COVID-19.</w:t>
                            </w:r>
                          </w:p>
                          <w:p w14:paraId="480220F4" w14:textId="77777777" w:rsidR="00CA3745" w:rsidRPr="00CA3745" w:rsidRDefault="00CA3745" w:rsidP="00CA3745">
                            <w:pPr>
                              <w:rPr>
                                <w:rFonts w:ascii="Klavika" w:eastAsia="Times New Roman" w:hAnsi="Klavika" w:cs="Arial"/>
                                <w:color w:val="000000" w:themeColor="text1"/>
                                <w:sz w:val="40"/>
                                <w:szCs w:val="40"/>
                              </w:rPr>
                            </w:pPr>
                          </w:p>
                          <w:p w14:paraId="14B7144C" w14:textId="77777777" w:rsidR="00CA3745" w:rsidRPr="00CA3745" w:rsidRDefault="00CA3745" w:rsidP="00CA3745">
                            <w:pPr>
                              <w:rPr>
                                <w:rFonts w:ascii="Klavika" w:eastAsia="Times New Roman" w:hAnsi="Klavika" w:cs="Calibri"/>
                                <w:color w:val="000000" w:themeColor="text1"/>
                                <w:sz w:val="40"/>
                                <w:szCs w:val="40"/>
                              </w:rPr>
                            </w:pPr>
                            <w:r w:rsidRPr="00CA3745">
                              <w:rPr>
                                <w:rFonts w:ascii="Klavika" w:eastAsia="Times New Roman" w:hAnsi="Klavika" w:cs="Arial"/>
                                <w:color w:val="000000" w:themeColor="text1"/>
                                <w:sz w:val="40"/>
                                <w:szCs w:val="40"/>
                              </w:rPr>
                              <w:t>This is a fluid situation and may be subject to sudden chan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9884F4" id="_x0000_t202" coordsize="21600,21600" o:spt="202" path="m,l,21600r21600,l21600,xe">
                <v:stroke joinstyle="miter"/>
                <v:path gradientshapeok="t" o:connecttype="rect"/>
              </v:shapetype>
              <v:shape id="Text Box 7" o:spid="_x0000_s1026" type="#_x0000_t202" style="position:absolute;margin-left:29.3pt;margin-top:110.8pt;width:405.4pt;height:408.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" filled="f" stroked="f" strokeweight=".5pt">
                <v:textbox>
                  <w:txbxContent>
                    <w:p w14:paraId="26A98B30" w14:textId="77777777" w:rsidR="00CA3745" w:rsidRPr="00CA3745" w:rsidRDefault="00CA3745" w:rsidP="00CA3745">
                      <w:pPr>
                        <w:rPr>
                          <w:rFonts w:ascii="Klavika" w:eastAsia="Times New Roman" w:hAnsi="Klavika" w:cs="Calibri"/>
                          <w:color w:val="000000" w:themeColor="text1"/>
                          <w:sz w:val="40"/>
                          <w:szCs w:val="40"/>
                        </w:rPr>
                      </w:pPr>
                      <w:r w:rsidRPr="00CA3745">
                        <w:rPr>
                          <w:rFonts w:ascii="Klavika" w:eastAsia="Times New Roman" w:hAnsi="Klavika" w:cs="Arial"/>
                          <w:color w:val="000000" w:themeColor="text1"/>
                          <w:sz w:val="40"/>
                          <w:szCs w:val="40"/>
                        </w:rPr>
                        <w:t>Wichita State University continues to maintain all operations to fully support our students during this unprecedented time. Our staff is now working both remotely and on campus to offer our programs and services. </w:t>
                      </w:r>
                    </w:p>
                    <w:p w14:paraId="514D778B" w14:textId="77777777" w:rsidR="00CA3745" w:rsidRPr="00CA3745" w:rsidRDefault="00CA3745" w:rsidP="00CA3745">
                      <w:pPr>
                        <w:rPr>
                          <w:rFonts w:ascii="Klavika" w:eastAsia="Times New Roman" w:hAnsi="Klavika" w:cs="Calibri"/>
                          <w:color w:val="000000" w:themeColor="text1"/>
                          <w:sz w:val="40"/>
                          <w:szCs w:val="40"/>
                        </w:rPr>
                      </w:pPr>
                      <w:r w:rsidRPr="00CA3745">
                        <w:rPr>
                          <w:rFonts w:ascii="Klavika" w:eastAsia="Times New Roman" w:hAnsi="Klavika" w:cs="Arial"/>
                          <w:color w:val="000000" w:themeColor="text1"/>
                          <w:sz w:val="40"/>
                          <w:szCs w:val="40"/>
                        </w:rPr>
                        <w:t> </w:t>
                      </w:r>
                    </w:p>
                    <w:p w14:paraId="23EFF7CC" w14:textId="77777777" w:rsidR="00CA3745" w:rsidRPr="00CA3745" w:rsidRDefault="00CA3745" w:rsidP="00CA3745">
                      <w:pPr>
                        <w:rPr>
                          <w:rFonts w:ascii="Klavika" w:eastAsia="Times New Roman" w:hAnsi="Klavika" w:cs="Arial"/>
                          <w:color w:val="000000" w:themeColor="text1"/>
                          <w:sz w:val="40"/>
                          <w:szCs w:val="40"/>
                        </w:rPr>
                      </w:pPr>
                      <w:r w:rsidRPr="00CA3745">
                        <w:rPr>
                          <w:rFonts w:ascii="Klavika" w:eastAsia="Times New Roman" w:hAnsi="Klavika" w:cs="Arial"/>
                          <w:color w:val="000000" w:themeColor="text1"/>
                          <w:sz w:val="40"/>
                          <w:szCs w:val="40"/>
                        </w:rPr>
                        <w:t>We remain committed to helping you access services and resources in a timely manner; however, keeping you safe remains our top priority. We are restricting </w:t>
                      </w:r>
                      <w:r w:rsidRPr="00CA3745">
                        <w:rPr>
                          <w:rFonts w:ascii="Klavika" w:eastAsia="Times New Roman" w:hAnsi="Klavika" w:cs="Arial"/>
                          <w:color w:val="000000" w:themeColor="text1"/>
                          <w:sz w:val="40"/>
                          <w:szCs w:val="40"/>
                          <w:shd w:val="clear" w:color="auto" w:fill="FFFFFF"/>
                        </w:rPr>
                        <w:t>in-person interactions</w:t>
                      </w:r>
                      <w:r w:rsidRPr="00CA3745">
                        <w:rPr>
                          <w:rFonts w:ascii="Klavika" w:eastAsia="Times New Roman" w:hAnsi="Klavika" w:cs="Arial"/>
                          <w:color w:val="000000" w:themeColor="text1"/>
                          <w:sz w:val="40"/>
                          <w:szCs w:val="40"/>
                        </w:rPr>
                        <w:t> and limiting operations to promote social distancing practices due to the ongoing concerns of COVID-19.</w:t>
                      </w:r>
                    </w:p>
                    <w:p w14:paraId="480220F4" w14:textId="77777777" w:rsidR="00CA3745" w:rsidRPr="00CA3745" w:rsidRDefault="00CA3745" w:rsidP="00CA3745">
                      <w:pPr>
                        <w:rPr>
                          <w:rFonts w:ascii="Klavika" w:eastAsia="Times New Roman" w:hAnsi="Klavika" w:cs="Arial"/>
                          <w:color w:val="000000" w:themeColor="text1"/>
                          <w:sz w:val="40"/>
                          <w:szCs w:val="40"/>
                        </w:rPr>
                      </w:pPr>
                    </w:p>
                    <w:p w14:paraId="14B7144C" w14:textId="77777777" w:rsidR="00CA3745" w:rsidRPr="00CA3745" w:rsidRDefault="00CA3745" w:rsidP="00CA3745">
                      <w:pPr>
                        <w:rPr>
                          <w:rFonts w:ascii="Klavika" w:eastAsia="Times New Roman" w:hAnsi="Klavika" w:cs="Calibri"/>
                          <w:color w:val="000000" w:themeColor="text1"/>
                          <w:sz w:val="40"/>
                          <w:szCs w:val="40"/>
                        </w:rPr>
                      </w:pPr>
                      <w:r w:rsidRPr="00CA3745">
                        <w:rPr>
                          <w:rFonts w:ascii="Klavika" w:eastAsia="Times New Roman" w:hAnsi="Klavika" w:cs="Arial"/>
                          <w:color w:val="000000" w:themeColor="text1"/>
                          <w:sz w:val="40"/>
                          <w:szCs w:val="40"/>
                        </w:rPr>
                        <w:t>This is a fluid situation and may be subject to sudden changes.</w:t>
                      </w:r>
                    </w:p>
                  </w:txbxContent>
                </v:textbox>
                <w10:wrap anchorx="margin"/>
              </v:shape>
            </w:pict>
          </mc:Fallback>
        </mc:AlternateContent>
      </w:r>
      <w:r>
        <w:br w:type="page"/>
      </w:r>
    </w:p>
    <w:p w14:paraId="4DEAD920" w14:textId="77777777" w:rsidR="00806580" w:rsidRDefault="00474D04">
      <w:r w:rsidRPr="00CA3745">
        <w:rPr>
          <w:noProof/>
        </w:rPr>
        <w:lastRenderedPageBreak/>
        <mc:AlternateContent>
          <mc:Choice Requires="wps">
            <w:drawing>
              <wp:anchor distT="0" distB="0" distL="114300" distR="114300" simplePos="0" relativeHeight="251660288" behindDoc="0" locked="0" layoutInCell="1" allowOverlap="1" wp14:anchorId="0D417801" wp14:editId="23A57450">
                <wp:simplePos x="0" y="0"/>
                <wp:positionH relativeFrom="margin">
                  <wp:align>left</wp:align>
                </wp:positionH>
                <wp:positionV relativeFrom="paragraph">
                  <wp:posOffset>2752725</wp:posOffset>
                </wp:positionV>
                <wp:extent cx="3200400" cy="2800350"/>
                <wp:effectExtent l="0" t="0" r="0" b="0"/>
                <wp:wrapNone/>
                <wp:docPr id="6" name="Text Box 6"/>
                <wp:cNvGraphicFramePr/>
                <a:graphic xmlns:a="http://schemas.openxmlformats.org/drawingml/2006/main">
                  <a:graphicData uri="http://schemas.microsoft.com/office/word/2010/wordprocessingShape">
                    <wps:wsp>
                      <wps:cNvSpPr txBox="1"/>
                      <wps:spPr>
                        <a:xfrm>
                          <a:off x="0" y="0"/>
                          <a:ext cx="3200400" cy="2800350"/>
                        </a:xfrm>
                        <a:prstGeom prst="rect">
                          <a:avLst/>
                        </a:prstGeom>
                        <a:noFill/>
                        <a:ln w="6350">
                          <a:noFill/>
                        </a:ln>
                      </wps:spPr>
                      <wps:txbx>
                        <w:txbxContent>
                          <w:tbl>
                            <w:tblPr>
                              <w:tblW w:w="4500" w:type="dxa"/>
                              <w:tblLook w:val="04A0" w:firstRow="1" w:lastRow="0" w:firstColumn="1" w:lastColumn="0" w:noHBand="0" w:noVBand="1"/>
                            </w:tblPr>
                            <w:tblGrid>
                              <w:gridCol w:w="1715"/>
                              <w:gridCol w:w="2785"/>
                            </w:tblGrid>
                            <w:tr w:rsidR="00CA3745" w:rsidRPr="001C614F" w14:paraId="28298F75" w14:textId="77777777" w:rsidTr="00474D04">
                              <w:trPr>
                                <w:trHeight w:val="472"/>
                              </w:trPr>
                              <w:tc>
                                <w:tcPr>
                                  <w:tcW w:w="4500" w:type="dxa"/>
                                  <w:gridSpan w:val="2"/>
                                </w:tcPr>
                                <w:p w14:paraId="6315C620" w14:textId="77777777" w:rsidR="00CA3745" w:rsidRPr="001E71BB" w:rsidRDefault="00CA3745" w:rsidP="00BE5FFC">
                                  <w:pPr>
                                    <w:rPr>
                                      <w:b/>
                                      <w:sz w:val="44"/>
                                      <w:szCs w:val="44"/>
                                      <w:u w:val="single"/>
                                    </w:rPr>
                                  </w:pPr>
                                  <w:r w:rsidRPr="001E71BB">
                                    <w:rPr>
                                      <w:b/>
                                      <w:sz w:val="44"/>
                                      <w:szCs w:val="44"/>
                                      <w:u w:val="single"/>
                                    </w:rPr>
                                    <w:t>PHYSICAL OFFICE</w:t>
                                  </w:r>
                                </w:p>
                                <w:p w14:paraId="555E9290" w14:textId="77777777" w:rsidR="00CA3745" w:rsidRPr="00941E36" w:rsidRDefault="00CA3745" w:rsidP="00BE5FFC">
                                  <w:pPr>
                                    <w:rPr>
                                      <w:rFonts w:ascii="Klavika" w:hAnsi="Klavika"/>
                                      <w:b/>
                                      <w:sz w:val="40"/>
                                      <w:szCs w:val="40"/>
                                    </w:rPr>
                                  </w:pPr>
                                </w:p>
                              </w:tc>
                            </w:tr>
                            <w:tr w:rsidR="00CA3745" w:rsidRPr="00941E36" w14:paraId="62B57B6C" w14:textId="77777777" w:rsidTr="00474D04">
                              <w:trPr>
                                <w:trHeight w:val="472"/>
                              </w:trPr>
                              <w:tc>
                                <w:tcPr>
                                  <w:tcW w:w="1715" w:type="dxa"/>
                                </w:tcPr>
                                <w:p w14:paraId="5D71399E" w14:textId="77777777" w:rsidR="00CA3745" w:rsidRPr="00474D04" w:rsidRDefault="00CA3745" w:rsidP="00BE5FFC">
                                  <w:pPr>
                                    <w:rPr>
                                      <w:sz w:val="40"/>
                                      <w:szCs w:val="40"/>
                                    </w:rPr>
                                  </w:pPr>
                                  <w:r w:rsidRPr="00474D04">
                                    <w:rPr>
                                      <w:sz w:val="40"/>
                                      <w:szCs w:val="40"/>
                                    </w:rPr>
                                    <w:t>MON</w:t>
                                  </w:r>
                                </w:p>
                              </w:tc>
                              <w:tc>
                                <w:tcPr>
                                  <w:tcW w:w="2785" w:type="dxa"/>
                                </w:tcPr>
                                <w:p w14:paraId="5BBC527D" w14:textId="77777777" w:rsidR="00CA3745" w:rsidRPr="00941E36" w:rsidRDefault="001A5560" w:rsidP="001A5560">
                                  <w:pPr>
                                    <w:rPr>
                                      <w:rFonts w:ascii="Klavika" w:hAnsi="Klavika"/>
                                      <w:b/>
                                      <w:sz w:val="36"/>
                                      <w:szCs w:val="36"/>
                                    </w:rPr>
                                  </w:pPr>
                                  <w:r>
                                    <w:rPr>
                                      <w:rFonts w:ascii="Klavika" w:hAnsi="Klavika"/>
                                      <w:b/>
                                      <w:sz w:val="36"/>
                                      <w:szCs w:val="36"/>
                                    </w:rPr>
                                    <w:t>8:30 – 4:30</w:t>
                                  </w:r>
                                </w:p>
                              </w:tc>
                            </w:tr>
                            <w:tr w:rsidR="00CA3745" w:rsidRPr="00941E36" w14:paraId="4FF7E417" w14:textId="77777777" w:rsidTr="00474D04">
                              <w:trPr>
                                <w:trHeight w:val="472"/>
                              </w:trPr>
                              <w:tc>
                                <w:tcPr>
                                  <w:tcW w:w="1715" w:type="dxa"/>
                                </w:tcPr>
                                <w:p w14:paraId="674CBB4B" w14:textId="77777777" w:rsidR="00CA3745" w:rsidRPr="00941E36" w:rsidRDefault="00CA3745" w:rsidP="00BE5FFC">
                                  <w:pPr>
                                    <w:rPr>
                                      <w:sz w:val="36"/>
                                      <w:szCs w:val="36"/>
                                    </w:rPr>
                                  </w:pPr>
                                  <w:r w:rsidRPr="00941E36">
                                    <w:rPr>
                                      <w:sz w:val="36"/>
                                      <w:szCs w:val="36"/>
                                    </w:rPr>
                                    <w:t xml:space="preserve">TUE </w:t>
                                  </w:r>
                                </w:p>
                              </w:tc>
                              <w:tc>
                                <w:tcPr>
                                  <w:tcW w:w="2785" w:type="dxa"/>
                                </w:tcPr>
                                <w:p w14:paraId="05BA1D04" w14:textId="77777777" w:rsidR="00CA3745" w:rsidRPr="00941E36" w:rsidRDefault="00474D04" w:rsidP="00BE5FFC">
                                  <w:pPr>
                                    <w:rPr>
                                      <w:rFonts w:ascii="Klavika" w:hAnsi="Klavika"/>
                                      <w:b/>
                                      <w:sz w:val="36"/>
                                      <w:szCs w:val="36"/>
                                    </w:rPr>
                                  </w:pPr>
                                  <w:r>
                                    <w:rPr>
                                      <w:rFonts w:ascii="Klavika" w:hAnsi="Klavika"/>
                                      <w:b/>
                                      <w:sz w:val="36"/>
                                      <w:szCs w:val="36"/>
                                    </w:rPr>
                                    <w:t>8:30 -  4:30</w:t>
                                  </w:r>
                                </w:p>
                              </w:tc>
                            </w:tr>
                            <w:tr w:rsidR="00CA3745" w:rsidRPr="00941E36" w14:paraId="6FA78FB8" w14:textId="77777777" w:rsidTr="00474D04">
                              <w:trPr>
                                <w:trHeight w:val="164"/>
                              </w:trPr>
                              <w:tc>
                                <w:tcPr>
                                  <w:tcW w:w="1715" w:type="dxa"/>
                                </w:tcPr>
                                <w:p w14:paraId="73F624B0" w14:textId="77777777" w:rsidR="00CA3745" w:rsidRPr="00941E36" w:rsidRDefault="00CA3745" w:rsidP="00BE5FFC">
                                  <w:pPr>
                                    <w:rPr>
                                      <w:sz w:val="36"/>
                                      <w:szCs w:val="36"/>
                                    </w:rPr>
                                  </w:pPr>
                                  <w:r w:rsidRPr="00941E36">
                                    <w:rPr>
                                      <w:sz w:val="36"/>
                                      <w:szCs w:val="36"/>
                                    </w:rPr>
                                    <w:t>WED</w:t>
                                  </w:r>
                                </w:p>
                              </w:tc>
                              <w:tc>
                                <w:tcPr>
                                  <w:tcW w:w="2785" w:type="dxa"/>
                                </w:tcPr>
                                <w:p w14:paraId="44EA6814" w14:textId="77777777" w:rsidR="00CA3745" w:rsidRPr="00941E36" w:rsidRDefault="00474D04" w:rsidP="00BE5FFC">
                                  <w:pPr>
                                    <w:rPr>
                                      <w:rFonts w:ascii="Klavika" w:hAnsi="Klavika"/>
                                      <w:b/>
                                      <w:sz w:val="36"/>
                                      <w:szCs w:val="36"/>
                                    </w:rPr>
                                  </w:pPr>
                                  <w:r>
                                    <w:rPr>
                                      <w:rFonts w:ascii="Klavika" w:hAnsi="Klavika"/>
                                      <w:b/>
                                      <w:sz w:val="36"/>
                                      <w:szCs w:val="36"/>
                                    </w:rPr>
                                    <w:t>8:30 -  4:30</w:t>
                                  </w:r>
                                </w:p>
                              </w:tc>
                            </w:tr>
                            <w:tr w:rsidR="00474D04" w:rsidRPr="00941E36" w14:paraId="0A6E89D5" w14:textId="77777777" w:rsidTr="00474D04">
                              <w:trPr>
                                <w:trHeight w:val="472"/>
                              </w:trPr>
                              <w:tc>
                                <w:tcPr>
                                  <w:tcW w:w="1715" w:type="dxa"/>
                                </w:tcPr>
                                <w:p w14:paraId="0A41787D" w14:textId="77777777" w:rsidR="00474D04" w:rsidRPr="00941E36" w:rsidRDefault="00474D04" w:rsidP="00474D04">
                                  <w:pPr>
                                    <w:rPr>
                                      <w:sz w:val="36"/>
                                      <w:szCs w:val="36"/>
                                    </w:rPr>
                                  </w:pPr>
                                  <w:r w:rsidRPr="00941E36">
                                    <w:rPr>
                                      <w:sz w:val="36"/>
                                      <w:szCs w:val="36"/>
                                    </w:rPr>
                                    <w:t xml:space="preserve">THUR </w:t>
                                  </w:r>
                                </w:p>
                              </w:tc>
                              <w:tc>
                                <w:tcPr>
                                  <w:tcW w:w="2785" w:type="dxa"/>
                                </w:tcPr>
                                <w:p w14:paraId="0CB80398" w14:textId="77777777" w:rsidR="00474D04" w:rsidRPr="00941E36" w:rsidRDefault="00474D04" w:rsidP="00474D04">
                                  <w:pPr>
                                    <w:rPr>
                                      <w:rFonts w:ascii="Klavika" w:hAnsi="Klavika"/>
                                      <w:b/>
                                      <w:sz w:val="36"/>
                                      <w:szCs w:val="36"/>
                                    </w:rPr>
                                  </w:pPr>
                                  <w:r>
                                    <w:rPr>
                                      <w:rFonts w:ascii="Klavika" w:hAnsi="Klavika"/>
                                      <w:b/>
                                      <w:sz w:val="36"/>
                                      <w:szCs w:val="36"/>
                                    </w:rPr>
                                    <w:t>8:30 -  4:30</w:t>
                                  </w:r>
                                </w:p>
                              </w:tc>
                            </w:tr>
                            <w:tr w:rsidR="00474D04" w:rsidRPr="00941E36" w14:paraId="7F923EC8" w14:textId="77777777" w:rsidTr="00474D04">
                              <w:trPr>
                                <w:trHeight w:val="472"/>
                              </w:trPr>
                              <w:tc>
                                <w:tcPr>
                                  <w:tcW w:w="1715" w:type="dxa"/>
                                </w:tcPr>
                                <w:p w14:paraId="4DAA58EA" w14:textId="77777777" w:rsidR="00474D04" w:rsidRPr="00941E36" w:rsidRDefault="00474D04" w:rsidP="00474D04">
                                  <w:pPr>
                                    <w:rPr>
                                      <w:sz w:val="36"/>
                                      <w:szCs w:val="36"/>
                                    </w:rPr>
                                  </w:pPr>
                                  <w:r w:rsidRPr="00941E36">
                                    <w:rPr>
                                      <w:sz w:val="36"/>
                                      <w:szCs w:val="36"/>
                                    </w:rPr>
                                    <w:t>FRI</w:t>
                                  </w:r>
                                </w:p>
                              </w:tc>
                              <w:tc>
                                <w:tcPr>
                                  <w:tcW w:w="2785" w:type="dxa"/>
                                </w:tcPr>
                                <w:p w14:paraId="1B21ED1D" w14:textId="77777777" w:rsidR="00474D04" w:rsidRPr="00941E36" w:rsidRDefault="00474D04" w:rsidP="00474D04">
                                  <w:pPr>
                                    <w:rPr>
                                      <w:rFonts w:ascii="Klavika" w:hAnsi="Klavika"/>
                                      <w:b/>
                                      <w:sz w:val="36"/>
                                      <w:szCs w:val="36"/>
                                    </w:rPr>
                                  </w:pPr>
                                  <w:r>
                                    <w:rPr>
                                      <w:rFonts w:ascii="Klavika" w:hAnsi="Klavika"/>
                                      <w:b/>
                                      <w:sz w:val="36"/>
                                      <w:szCs w:val="36"/>
                                    </w:rPr>
                                    <w:t>8:30 -  4:30</w:t>
                                  </w:r>
                                </w:p>
                              </w:tc>
                            </w:tr>
                            <w:tr w:rsidR="00474D04" w:rsidRPr="00941E36" w14:paraId="14FCD228" w14:textId="77777777" w:rsidTr="00474D04">
                              <w:trPr>
                                <w:trHeight w:val="472"/>
                              </w:trPr>
                              <w:tc>
                                <w:tcPr>
                                  <w:tcW w:w="1715" w:type="dxa"/>
                                </w:tcPr>
                                <w:p w14:paraId="287F8946" w14:textId="77777777" w:rsidR="00474D04" w:rsidRPr="00941E36" w:rsidRDefault="00474D04" w:rsidP="00474D04">
                                  <w:pPr>
                                    <w:rPr>
                                      <w:sz w:val="36"/>
                                      <w:szCs w:val="36"/>
                                    </w:rPr>
                                  </w:pPr>
                                  <w:r w:rsidRPr="00941E36">
                                    <w:rPr>
                                      <w:sz w:val="36"/>
                                      <w:szCs w:val="36"/>
                                    </w:rPr>
                                    <w:t>SAT</w:t>
                                  </w:r>
                                </w:p>
                              </w:tc>
                              <w:tc>
                                <w:tcPr>
                                  <w:tcW w:w="2785" w:type="dxa"/>
                                </w:tcPr>
                                <w:p w14:paraId="3FC21DC5" w14:textId="77777777" w:rsidR="00474D04" w:rsidRPr="00941E36" w:rsidRDefault="00474D04" w:rsidP="00474D04">
                                  <w:pPr>
                                    <w:rPr>
                                      <w:rFonts w:ascii="Klavika" w:hAnsi="Klavika"/>
                                      <w:b/>
                                      <w:sz w:val="36"/>
                                      <w:szCs w:val="36"/>
                                    </w:rPr>
                                  </w:pPr>
                                  <w:r w:rsidRPr="00941E36">
                                    <w:rPr>
                                      <w:rFonts w:ascii="Klavika" w:hAnsi="Klavika"/>
                                      <w:b/>
                                      <w:sz w:val="36"/>
                                      <w:szCs w:val="36"/>
                                    </w:rPr>
                                    <w:t>XX</w:t>
                                  </w:r>
                                  <w:r>
                                    <w:rPr>
                                      <w:rFonts w:ascii="Klavika" w:hAnsi="Klavika"/>
                                      <w:b/>
                                      <w:sz w:val="36"/>
                                      <w:szCs w:val="36"/>
                                    </w:rPr>
                                    <w:t>XX</w:t>
                                  </w:r>
                                  <w:r w:rsidRPr="00941E36">
                                    <w:rPr>
                                      <w:rFonts w:ascii="Klavika" w:hAnsi="Klavika"/>
                                      <w:b/>
                                      <w:sz w:val="36"/>
                                      <w:szCs w:val="36"/>
                                    </w:rPr>
                                    <w:t xml:space="preserve"> – XX</w:t>
                                  </w:r>
                                  <w:r>
                                    <w:rPr>
                                      <w:rFonts w:ascii="Klavika" w:hAnsi="Klavika"/>
                                      <w:b/>
                                      <w:sz w:val="36"/>
                                      <w:szCs w:val="36"/>
                                    </w:rPr>
                                    <w:t>XX</w:t>
                                  </w:r>
                                </w:p>
                              </w:tc>
                            </w:tr>
                            <w:tr w:rsidR="00474D04" w:rsidRPr="00941E36" w14:paraId="6EDDF968" w14:textId="77777777" w:rsidTr="00474D04">
                              <w:trPr>
                                <w:trHeight w:val="472"/>
                              </w:trPr>
                              <w:tc>
                                <w:tcPr>
                                  <w:tcW w:w="1715" w:type="dxa"/>
                                </w:tcPr>
                                <w:p w14:paraId="4216F5DD" w14:textId="77777777" w:rsidR="00474D04" w:rsidRPr="00941E36" w:rsidRDefault="00474D04" w:rsidP="00474D04">
                                  <w:pPr>
                                    <w:rPr>
                                      <w:sz w:val="36"/>
                                      <w:szCs w:val="36"/>
                                    </w:rPr>
                                  </w:pPr>
                                  <w:r w:rsidRPr="00941E36">
                                    <w:rPr>
                                      <w:sz w:val="36"/>
                                      <w:szCs w:val="36"/>
                                    </w:rPr>
                                    <w:t>SUN</w:t>
                                  </w:r>
                                </w:p>
                              </w:tc>
                              <w:tc>
                                <w:tcPr>
                                  <w:tcW w:w="2785" w:type="dxa"/>
                                </w:tcPr>
                                <w:p w14:paraId="05E2F502" w14:textId="77777777" w:rsidR="00474D04" w:rsidRPr="00941E36" w:rsidRDefault="00474D04" w:rsidP="00474D04">
                                  <w:pPr>
                                    <w:rPr>
                                      <w:rFonts w:ascii="Klavika" w:hAnsi="Klavika"/>
                                      <w:b/>
                                      <w:sz w:val="36"/>
                                      <w:szCs w:val="36"/>
                                    </w:rPr>
                                  </w:pPr>
                                  <w:r w:rsidRPr="00941E36">
                                    <w:rPr>
                                      <w:rFonts w:ascii="Klavika" w:hAnsi="Klavika"/>
                                      <w:b/>
                                      <w:sz w:val="36"/>
                                      <w:szCs w:val="36"/>
                                    </w:rPr>
                                    <w:t>XX</w:t>
                                  </w:r>
                                  <w:r>
                                    <w:rPr>
                                      <w:rFonts w:ascii="Klavika" w:hAnsi="Klavika"/>
                                      <w:b/>
                                      <w:sz w:val="36"/>
                                      <w:szCs w:val="36"/>
                                    </w:rPr>
                                    <w:t>XX</w:t>
                                  </w:r>
                                  <w:r w:rsidRPr="00941E36">
                                    <w:rPr>
                                      <w:rFonts w:ascii="Klavika" w:hAnsi="Klavika"/>
                                      <w:b/>
                                      <w:sz w:val="36"/>
                                      <w:szCs w:val="36"/>
                                    </w:rPr>
                                    <w:t xml:space="preserve"> – XX</w:t>
                                  </w:r>
                                  <w:r>
                                    <w:rPr>
                                      <w:rFonts w:ascii="Klavika" w:hAnsi="Klavika"/>
                                      <w:b/>
                                      <w:sz w:val="36"/>
                                      <w:szCs w:val="36"/>
                                    </w:rPr>
                                    <w:t>XX</w:t>
                                  </w:r>
                                </w:p>
                              </w:tc>
                            </w:tr>
                            <w:tr w:rsidR="00474D04" w:rsidRPr="001C614F" w14:paraId="08550C46" w14:textId="77777777" w:rsidTr="00474D04">
                              <w:trPr>
                                <w:trHeight w:val="489"/>
                              </w:trPr>
                              <w:tc>
                                <w:tcPr>
                                  <w:tcW w:w="1715" w:type="dxa"/>
                                </w:tcPr>
                                <w:p w14:paraId="54B60703" w14:textId="77777777" w:rsidR="00474D04" w:rsidRPr="001C614F" w:rsidRDefault="00474D04" w:rsidP="00474D04">
                                  <w:pPr>
                                    <w:rPr>
                                      <w:sz w:val="40"/>
                                      <w:szCs w:val="40"/>
                                    </w:rPr>
                                  </w:pPr>
                                </w:p>
                              </w:tc>
                              <w:tc>
                                <w:tcPr>
                                  <w:tcW w:w="2785" w:type="dxa"/>
                                </w:tcPr>
                                <w:p w14:paraId="6637DE39" w14:textId="77777777" w:rsidR="00474D04" w:rsidRPr="001C614F" w:rsidRDefault="00474D04" w:rsidP="00474D04">
                                  <w:pPr>
                                    <w:rPr>
                                      <w:rFonts w:ascii="Klavika" w:hAnsi="Klavika"/>
                                      <w:b/>
                                      <w:sz w:val="40"/>
                                      <w:szCs w:val="40"/>
                                    </w:rPr>
                                  </w:pPr>
                                </w:p>
                              </w:tc>
                            </w:tr>
                            <w:tr w:rsidR="00474D04" w:rsidRPr="001C614F" w14:paraId="7D5304FF" w14:textId="77777777" w:rsidTr="00474D04">
                              <w:trPr>
                                <w:trHeight w:val="472"/>
                              </w:trPr>
                              <w:tc>
                                <w:tcPr>
                                  <w:tcW w:w="1715" w:type="dxa"/>
                                </w:tcPr>
                                <w:p w14:paraId="41C48B8F" w14:textId="77777777" w:rsidR="00474D04" w:rsidRPr="001C614F" w:rsidRDefault="00474D04" w:rsidP="00474D04">
                                  <w:pPr>
                                    <w:rPr>
                                      <w:sz w:val="40"/>
                                      <w:szCs w:val="40"/>
                                    </w:rPr>
                                  </w:pPr>
                                </w:p>
                              </w:tc>
                              <w:tc>
                                <w:tcPr>
                                  <w:tcW w:w="2785" w:type="dxa"/>
                                </w:tcPr>
                                <w:p w14:paraId="2C2AB448" w14:textId="77777777" w:rsidR="00474D04" w:rsidRPr="001C614F" w:rsidRDefault="00474D04" w:rsidP="00474D04">
                                  <w:pPr>
                                    <w:rPr>
                                      <w:rFonts w:ascii="Klavika" w:hAnsi="Klavika"/>
                                      <w:b/>
                                      <w:sz w:val="40"/>
                                      <w:szCs w:val="40"/>
                                    </w:rPr>
                                  </w:pPr>
                                </w:p>
                              </w:tc>
                            </w:tr>
                            <w:tr w:rsidR="00474D04" w:rsidRPr="001C614F" w14:paraId="2E51D34A" w14:textId="77777777" w:rsidTr="00474D04">
                              <w:trPr>
                                <w:trHeight w:val="472"/>
                              </w:trPr>
                              <w:tc>
                                <w:tcPr>
                                  <w:tcW w:w="1715" w:type="dxa"/>
                                </w:tcPr>
                                <w:p w14:paraId="74F3987B" w14:textId="77777777" w:rsidR="00474D04" w:rsidRPr="001C614F" w:rsidRDefault="00474D04" w:rsidP="00474D04">
                                  <w:pPr>
                                    <w:rPr>
                                      <w:sz w:val="40"/>
                                      <w:szCs w:val="40"/>
                                    </w:rPr>
                                  </w:pPr>
                                </w:p>
                              </w:tc>
                              <w:tc>
                                <w:tcPr>
                                  <w:tcW w:w="2785" w:type="dxa"/>
                                </w:tcPr>
                                <w:p w14:paraId="402D8B9D" w14:textId="77777777" w:rsidR="00474D04" w:rsidRPr="001C614F" w:rsidRDefault="00474D04" w:rsidP="00474D04">
                                  <w:pPr>
                                    <w:rPr>
                                      <w:rFonts w:ascii="Klavika" w:hAnsi="Klavika"/>
                                      <w:b/>
                                      <w:sz w:val="40"/>
                                      <w:szCs w:val="40"/>
                                    </w:rPr>
                                  </w:pPr>
                                </w:p>
                              </w:tc>
                            </w:tr>
                            <w:tr w:rsidR="00474D04" w:rsidRPr="001C614F" w14:paraId="1038F8EA" w14:textId="77777777" w:rsidTr="00474D04">
                              <w:trPr>
                                <w:trHeight w:val="472"/>
                              </w:trPr>
                              <w:tc>
                                <w:tcPr>
                                  <w:tcW w:w="1715" w:type="dxa"/>
                                </w:tcPr>
                                <w:p w14:paraId="14237BC7" w14:textId="77777777" w:rsidR="00474D04" w:rsidRPr="001C614F" w:rsidRDefault="00474D04" w:rsidP="00474D04">
                                  <w:pPr>
                                    <w:rPr>
                                      <w:sz w:val="40"/>
                                      <w:szCs w:val="40"/>
                                    </w:rPr>
                                  </w:pPr>
                                </w:p>
                              </w:tc>
                              <w:tc>
                                <w:tcPr>
                                  <w:tcW w:w="2785" w:type="dxa"/>
                                </w:tcPr>
                                <w:p w14:paraId="3050361E" w14:textId="77777777" w:rsidR="00474D04" w:rsidRPr="001C614F" w:rsidRDefault="00474D04" w:rsidP="00474D04">
                                  <w:pPr>
                                    <w:rPr>
                                      <w:rFonts w:ascii="Klavika" w:hAnsi="Klavika"/>
                                      <w:b/>
                                      <w:sz w:val="40"/>
                                      <w:szCs w:val="40"/>
                                    </w:rPr>
                                  </w:pPr>
                                </w:p>
                              </w:tc>
                            </w:tr>
                            <w:tr w:rsidR="00474D04" w:rsidRPr="001C614F" w14:paraId="4179CB52" w14:textId="77777777" w:rsidTr="00474D04">
                              <w:trPr>
                                <w:trHeight w:val="489"/>
                              </w:trPr>
                              <w:tc>
                                <w:tcPr>
                                  <w:tcW w:w="1715" w:type="dxa"/>
                                </w:tcPr>
                                <w:p w14:paraId="74B1DE94" w14:textId="77777777" w:rsidR="00474D04" w:rsidRPr="001C614F" w:rsidRDefault="00474D04" w:rsidP="00474D04">
                                  <w:pPr>
                                    <w:rPr>
                                      <w:sz w:val="40"/>
                                      <w:szCs w:val="40"/>
                                    </w:rPr>
                                  </w:pPr>
                                </w:p>
                              </w:tc>
                              <w:tc>
                                <w:tcPr>
                                  <w:tcW w:w="2785" w:type="dxa"/>
                                </w:tcPr>
                                <w:p w14:paraId="66B4CF18" w14:textId="77777777" w:rsidR="00474D04" w:rsidRPr="001C614F" w:rsidRDefault="00474D04" w:rsidP="00474D04">
                                  <w:pPr>
                                    <w:rPr>
                                      <w:rFonts w:ascii="Klavika" w:hAnsi="Klavika"/>
                                      <w:b/>
                                      <w:sz w:val="40"/>
                                      <w:szCs w:val="40"/>
                                    </w:rPr>
                                  </w:pPr>
                                </w:p>
                              </w:tc>
                            </w:tr>
                            <w:tr w:rsidR="00474D04" w:rsidRPr="001C614F" w14:paraId="4E0015A9" w14:textId="77777777" w:rsidTr="00474D04">
                              <w:trPr>
                                <w:trHeight w:val="472"/>
                              </w:trPr>
                              <w:tc>
                                <w:tcPr>
                                  <w:tcW w:w="1715" w:type="dxa"/>
                                </w:tcPr>
                                <w:p w14:paraId="7879EF70" w14:textId="77777777" w:rsidR="00474D04" w:rsidRPr="001C614F" w:rsidRDefault="00474D04" w:rsidP="00474D04">
                                  <w:pPr>
                                    <w:rPr>
                                      <w:sz w:val="40"/>
                                      <w:szCs w:val="40"/>
                                    </w:rPr>
                                  </w:pPr>
                                </w:p>
                              </w:tc>
                              <w:tc>
                                <w:tcPr>
                                  <w:tcW w:w="2785" w:type="dxa"/>
                                </w:tcPr>
                                <w:p w14:paraId="78E3960B" w14:textId="77777777" w:rsidR="00474D04" w:rsidRPr="001C614F" w:rsidRDefault="00474D04" w:rsidP="00474D04">
                                  <w:pPr>
                                    <w:rPr>
                                      <w:rFonts w:ascii="Klavika" w:hAnsi="Klavika"/>
                                      <w:b/>
                                      <w:sz w:val="40"/>
                                      <w:szCs w:val="40"/>
                                    </w:rPr>
                                  </w:pPr>
                                </w:p>
                              </w:tc>
                            </w:tr>
                          </w:tbl>
                          <w:p w14:paraId="744BE35C" w14:textId="77777777" w:rsidR="00CA3745" w:rsidRPr="001C614F" w:rsidRDefault="00CA3745" w:rsidP="00CA3745">
                            <w:pPr>
                              <w:rPr>
                                <w:sz w:val="36"/>
                                <w:szCs w:val="36"/>
                              </w:rPr>
                            </w:pPr>
                          </w:p>
                          <w:p w14:paraId="1E5E4100" w14:textId="77777777" w:rsidR="00CA3745" w:rsidRPr="001C614F" w:rsidRDefault="00CA3745" w:rsidP="00CA3745">
                            <w:pPr>
                              <w:rPr>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17801" id="Text Box 6" o:spid="_x0000_s1027" type="#_x0000_t202" style="position:absolute;margin-left:0;margin-top:216.75pt;width:252pt;height:220.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" filled="f" stroked="f" strokeweight=".5pt">
                <v:textbox>
                  <w:txbxContent>
                    <w:tbl>
                      <w:tblPr>
                        <w:tblW w:w="4500" w:type="dxa"/>
                        <w:tblLook w:val="04A0" w:firstRow="1" w:lastRow="0" w:firstColumn="1" w:lastColumn="0" w:noHBand="0" w:noVBand="1"/>
                      </w:tblPr>
                      <w:tblGrid>
                        <w:gridCol w:w="1715"/>
                        <w:gridCol w:w="2785"/>
                      </w:tblGrid>
                      <w:tr w:rsidR="00CA3745" w:rsidRPr="001C614F" w14:paraId="28298F75" w14:textId="77777777" w:rsidTr="00474D04">
                        <w:trPr>
                          <w:trHeight w:val="472"/>
                        </w:trPr>
                        <w:tc>
                          <w:tcPr>
                            <w:tcW w:w="4500" w:type="dxa"/>
                            <w:gridSpan w:val="2"/>
                          </w:tcPr>
                          <w:p w14:paraId="6315C620" w14:textId="77777777" w:rsidR="00CA3745" w:rsidRPr="001E71BB" w:rsidRDefault="00CA3745" w:rsidP="00BE5FFC">
                            <w:pPr>
                              <w:rPr>
                                <w:b/>
                                <w:sz w:val="44"/>
                                <w:szCs w:val="44"/>
                                <w:u w:val="single"/>
                              </w:rPr>
                            </w:pPr>
                            <w:r w:rsidRPr="001E71BB">
                              <w:rPr>
                                <w:b/>
                                <w:sz w:val="44"/>
                                <w:szCs w:val="44"/>
                                <w:u w:val="single"/>
                              </w:rPr>
                              <w:t>PHYSICAL OFFICE</w:t>
                            </w:r>
                          </w:p>
                          <w:p w14:paraId="555E9290" w14:textId="77777777" w:rsidR="00CA3745" w:rsidRPr="00941E36" w:rsidRDefault="00CA3745" w:rsidP="00BE5FFC">
                            <w:pPr>
                              <w:rPr>
                                <w:rFonts w:ascii="Klavika" w:hAnsi="Klavika"/>
                                <w:b/>
                                <w:sz w:val="40"/>
                                <w:szCs w:val="40"/>
                              </w:rPr>
                            </w:pPr>
                          </w:p>
                        </w:tc>
                      </w:tr>
                      <w:tr w:rsidR="00CA3745" w:rsidRPr="00941E36" w14:paraId="62B57B6C" w14:textId="77777777" w:rsidTr="00474D04">
                        <w:trPr>
                          <w:trHeight w:val="472"/>
                        </w:trPr>
                        <w:tc>
                          <w:tcPr>
                            <w:tcW w:w="1715" w:type="dxa"/>
                          </w:tcPr>
                          <w:p w14:paraId="5D71399E" w14:textId="77777777" w:rsidR="00CA3745" w:rsidRPr="00474D04" w:rsidRDefault="00CA3745" w:rsidP="00BE5FFC">
                            <w:pPr>
                              <w:rPr>
                                <w:sz w:val="40"/>
                                <w:szCs w:val="40"/>
                              </w:rPr>
                            </w:pPr>
                            <w:r w:rsidRPr="00474D04">
                              <w:rPr>
                                <w:sz w:val="40"/>
                                <w:szCs w:val="40"/>
                              </w:rPr>
                              <w:t>MON</w:t>
                            </w:r>
                          </w:p>
                        </w:tc>
                        <w:tc>
                          <w:tcPr>
                            <w:tcW w:w="2785" w:type="dxa"/>
                          </w:tcPr>
                          <w:p w14:paraId="5BBC527D" w14:textId="77777777" w:rsidR="00CA3745" w:rsidRPr="00941E36" w:rsidRDefault="001A5560" w:rsidP="001A5560">
                            <w:pPr>
                              <w:rPr>
                                <w:rFonts w:ascii="Klavika" w:hAnsi="Klavika"/>
                                <w:b/>
                                <w:sz w:val="36"/>
                                <w:szCs w:val="36"/>
                              </w:rPr>
                            </w:pPr>
                            <w:r>
                              <w:rPr>
                                <w:rFonts w:ascii="Klavika" w:hAnsi="Klavika"/>
                                <w:b/>
                                <w:sz w:val="36"/>
                                <w:szCs w:val="36"/>
                              </w:rPr>
                              <w:t>8:30 – 4:30</w:t>
                            </w:r>
                          </w:p>
                        </w:tc>
                      </w:tr>
                      <w:tr w:rsidR="00CA3745" w:rsidRPr="00941E36" w14:paraId="4FF7E417" w14:textId="77777777" w:rsidTr="00474D04">
                        <w:trPr>
                          <w:trHeight w:val="472"/>
                        </w:trPr>
                        <w:tc>
                          <w:tcPr>
                            <w:tcW w:w="1715" w:type="dxa"/>
                          </w:tcPr>
                          <w:p w14:paraId="674CBB4B" w14:textId="77777777" w:rsidR="00CA3745" w:rsidRPr="00941E36" w:rsidRDefault="00CA3745" w:rsidP="00BE5FFC">
                            <w:pPr>
                              <w:rPr>
                                <w:sz w:val="36"/>
                                <w:szCs w:val="36"/>
                              </w:rPr>
                            </w:pPr>
                            <w:r w:rsidRPr="00941E36">
                              <w:rPr>
                                <w:sz w:val="36"/>
                                <w:szCs w:val="36"/>
                              </w:rPr>
                              <w:t xml:space="preserve">TUE </w:t>
                            </w:r>
                          </w:p>
                        </w:tc>
                        <w:tc>
                          <w:tcPr>
                            <w:tcW w:w="2785" w:type="dxa"/>
                          </w:tcPr>
                          <w:p w14:paraId="05BA1D04" w14:textId="77777777" w:rsidR="00CA3745" w:rsidRPr="00941E36" w:rsidRDefault="00474D04" w:rsidP="00BE5FFC">
                            <w:pPr>
                              <w:rPr>
                                <w:rFonts w:ascii="Klavika" w:hAnsi="Klavika"/>
                                <w:b/>
                                <w:sz w:val="36"/>
                                <w:szCs w:val="36"/>
                              </w:rPr>
                            </w:pPr>
                            <w:r>
                              <w:rPr>
                                <w:rFonts w:ascii="Klavika" w:hAnsi="Klavika"/>
                                <w:b/>
                                <w:sz w:val="36"/>
                                <w:szCs w:val="36"/>
                              </w:rPr>
                              <w:t>8:30 -  4:30</w:t>
                            </w:r>
                          </w:p>
                        </w:tc>
                      </w:tr>
                      <w:tr w:rsidR="00CA3745" w:rsidRPr="00941E36" w14:paraId="6FA78FB8" w14:textId="77777777" w:rsidTr="00474D04">
                        <w:trPr>
                          <w:trHeight w:val="164"/>
                        </w:trPr>
                        <w:tc>
                          <w:tcPr>
                            <w:tcW w:w="1715" w:type="dxa"/>
                          </w:tcPr>
                          <w:p w14:paraId="73F624B0" w14:textId="77777777" w:rsidR="00CA3745" w:rsidRPr="00941E36" w:rsidRDefault="00CA3745" w:rsidP="00BE5FFC">
                            <w:pPr>
                              <w:rPr>
                                <w:sz w:val="36"/>
                                <w:szCs w:val="36"/>
                              </w:rPr>
                            </w:pPr>
                            <w:r w:rsidRPr="00941E36">
                              <w:rPr>
                                <w:sz w:val="36"/>
                                <w:szCs w:val="36"/>
                              </w:rPr>
                              <w:t>WED</w:t>
                            </w:r>
                          </w:p>
                        </w:tc>
                        <w:tc>
                          <w:tcPr>
                            <w:tcW w:w="2785" w:type="dxa"/>
                          </w:tcPr>
                          <w:p w14:paraId="44EA6814" w14:textId="77777777" w:rsidR="00CA3745" w:rsidRPr="00941E36" w:rsidRDefault="00474D04" w:rsidP="00BE5FFC">
                            <w:pPr>
                              <w:rPr>
                                <w:rFonts w:ascii="Klavika" w:hAnsi="Klavika"/>
                                <w:b/>
                                <w:sz w:val="36"/>
                                <w:szCs w:val="36"/>
                              </w:rPr>
                            </w:pPr>
                            <w:r>
                              <w:rPr>
                                <w:rFonts w:ascii="Klavika" w:hAnsi="Klavika"/>
                                <w:b/>
                                <w:sz w:val="36"/>
                                <w:szCs w:val="36"/>
                              </w:rPr>
                              <w:t>8:30 -  4:30</w:t>
                            </w:r>
                          </w:p>
                        </w:tc>
                      </w:tr>
                      <w:tr w:rsidR="00474D04" w:rsidRPr="00941E36" w14:paraId="0A6E89D5" w14:textId="77777777" w:rsidTr="00474D04">
                        <w:trPr>
                          <w:trHeight w:val="472"/>
                        </w:trPr>
                        <w:tc>
                          <w:tcPr>
                            <w:tcW w:w="1715" w:type="dxa"/>
                          </w:tcPr>
                          <w:p w14:paraId="0A41787D" w14:textId="77777777" w:rsidR="00474D04" w:rsidRPr="00941E36" w:rsidRDefault="00474D04" w:rsidP="00474D04">
                            <w:pPr>
                              <w:rPr>
                                <w:sz w:val="36"/>
                                <w:szCs w:val="36"/>
                              </w:rPr>
                            </w:pPr>
                            <w:r w:rsidRPr="00941E36">
                              <w:rPr>
                                <w:sz w:val="36"/>
                                <w:szCs w:val="36"/>
                              </w:rPr>
                              <w:t xml:space="preserve">THUR </w:t>
                            </w:r>
                          </w:p>
                        </w:tc>
                        <w:tc>
                          <w:tcPr>
                            <w:tcW w:w="2785" w:type="dxa"/>
                          </w:tcPr>
                          <w:p w14:paraId="0CB80398" w14:textId="77777777" w:rsidR="00474D04" w:rsidRPr="00941E36" w:rsidRDefault="00474D04" w:rsidP="00474D04">
                            <w:pPr>
                              <w:rPr>
                                <w:rFonts w:ascii="Klavika" w:hAnsi="Klavika"/>
                                <w:b/>
                                <w:sz w:val="36"/>
                                <w:szCs w:val="36"/>
                              </w:rPr>
                            </w:pPr>
                            <w:r>
                              <w:rPr>
                                <w:rFonts w:ascii="Klavika" w:hAnsi="Klavika"/>
                                <w:b/>
                                <w:sz w:val="36"/>
                                <w:szCs w:val="36"/>
                              </w:rPr>
                              <w:t>8:30 -  4:30</w:t>
                            </w:r>
                          </w:p>
                        </w:tc>
                      </w:tr>
                      <w:tr w:rsidR="00474D04" w:rsidRPr="00941E36" w14:paraId="7F923EC8" w14:textId="77777777" w:rsidTr="00474D04">
                        <w:trPr>
                          <w:trHeight w:val="472"/>
                        </w:trPr>
                        <w:tc>
                          <w:tcPr>
                            <w:tcW w:w="1715" w:type="dxa"/>
                          </w:tcPr>
                          <w:p w14:paraId="4DAA58EA" w14:textId="77777777" w:rsidR="00474D04" w:rsidRPr="00941E36" w:rsidRDefault="00474D04" w:rsidP="00474D04">
                            <w:pPr>
                              <w:rPr>
                                <w:sz w:val="36"/>
                                <w:szCs w:val="36"/>
                              </w:rPr>
                            </w:pPr>
                            <w:r w:rsidRPr="00941E36">
                              <w:rPr>
                                <w:sz w:val="36"/>
                                <w:szCs w:val="36"/>
                              </w:rPr>
                              <w:t>FRI</w:t>
                            </w:r>
                          </w:p>
                        </w:tc>
                        <w:tc>
                          <w:tcPr>
                            <w:tcW w:w="2785" w:type="dxa"/>
                          </w:tcPr>
                          <w:p w14:paraId="1B21ED1D" w14:textId="77777777" w:rsidR="00474D04" w:rsidRPr="00941E36" w:rsidRDefault="00474D04" w:rsidP="00474D04">
                            <w:pPr>
                              <w:rPr>
                                <w:rFonts w:ascii="Klavika" w:hAnsi="Klavika"/>
                                <w:b/>
                                <w:sz w:val="36"/>
                                <w:szCs w:val="36"/>
                              </w:rPr>
                            </w:pPr>
                            <w:r>
                              <w:rPr>
                                <w:rFonts w:ascii="Klavika" w:hAnsi="Klavika"/>
                                <w:b/>
                                <w:sz w:val="36"/>
                                <w:szCs w:val="36"/>
                              </w:rPr>
                              <w:t>8:30 -  4:30</w:t>
                            </w:r>
                          </w:p>
                        </w:tc>
                      </w:tr>
                      <w:tr w:rsidR="00474D04" w:rsidRPr="00941E36" w14:paraId="14FCD228" w14:textId="77777777" w:rsidTr="00474D04">
                        <w:trPr>
                          <w:trHeight w:val="472"/>
                        </w:trPr>
                        <w:tc>
                          <w:tcPr>
                            <w:tcW w:w="1715" w:type="dxa"/>
                          </w:tcPr>
                          <w:p w14:paraId="287F8946" w14:textId="77777777" w:rsidR="00474D04" w:rsidRPr="00941E36" w:rsidRDefault="00474D04" w:rsidP="00474D04">
                            <w:pPr>
                              <w:rPr>
                                <w:sz w:val="36"/>
                                <w:szCs w:val="36"/>
                              </w:rPr>
                            </w:pPr>
                            <w:r w:rsidRPr="00941E36">
                              <w:rPr>
                                <w:sz w:val="36"/>
                                <w:szCs w:val="36"/>
                              </w:rPr>
                              <w:t>SAT</w:t>
                            </w:r>
                          </w:p>
                        </w:tc>
                        <w:tc>
                          <w:tcPr>
                            <w:tcW w:w="2785" w:type="dxa"/>
                          </w:tcPr>
                          <w:p w14:paraId="3FC21DC5" w14:textId="77777777" w:rsidR="00474D04" w:rsidRPr="00941E36" w:rsidRDefault="00474D04" w:rsidP="00474D04">
                            <w:pPr>
                              <w:rPr>
                                <w:rFonts w:ascii="Klavika" w:hAnsi="Klavika"/>
                                <w:b/>
                                <w:sz w:val="36"/>
                                <w:szCs w:val="36"/>
                              </w:rPr>
                            </w:pPr>
                            <w:r w:rsidRPr="00941E36">
                              <w:rPr>
                                <w:rFonts w:ascii="Klavika" w:hAnsi="Klavika"/>
                                <w:b/>
                                <w:sz w:val="36"/>
                                <w:szCs w:val="36"/>
                              </w:rPr>
                              <w:t>XX</w:t>
                            </w:r>
                            <w:r>
                              <w:rPr>
                                <w:rFonts w:ascii="Klavika" w:hAnsi="Klavika"/>
                                <w:b/>
                                <w:sz w:val="36"/>
                                <w:szCs w:val="36"/>
                              </w:rPr>
                              <w:t>XX</w:t>
                            </w:r>
                            <w:r w:rsidRPr="00941E36">
                              <w:rPr>
                                <w:rFonts w:ascii="Klavika" w:hAnsi="Klavika"/>
                                <w:b/>
                                <w:sz w:val="36"/>
                                <w:szCs w:val="36"/>
                              </w:rPr>
                              <w:t xml:space="preserve"> – XX</w:t>
                            </w:r>
                            <w:r>
                              <w:rPr>
                                <w:rFonts w:ascii="Klavika" w:hAnsi="Klavika"/>
                                <w:b/>
                                <w:sz w:val="36"/>
                                <w:szCs w:val="36"/>
                              </w:rPr>
                              <w:t>XX</w:t>
                            </w:r>
                          </w:p>
                        </w:tc>
                      </w:tr>
                      <w:tr w:rsidR="00474D04" w:rsidRPr="00941E36" w14:paraId="6EDDF968" w14:textId="77777777" w:rsidTr="00474D04">
                        <w:trPr>
                          <w:trHeight w:val="472"/>
                        </w:trPr>
                        <w:tc>
                          <w:tcPr>
                            <w:tcW w:w="1715" w:type="dxa"/>
                          </w:tcPr>
                          <w:p w14:paraId="4216F5DD" w14:textId="77777777" w:rsidR="00474D04" w:rsidRPr="00941E36" w:rsidRDefault="00474D04" w:rsidP="00474D04">
                            <w:pPr>
                              <w:rPr>
                                <w:sz w:val="36"/>
                                <w:szCs w:val="36"/>
                              </w:rPr>
                            </w:pPr>
                            <w:r w:rsidRPr="00941E36">
                              <w:rPr>
                                <w:sz w:val="36"/>
                                <w:szCs w:val="36"/>
                              </w:rPr>
                              <w:t>SUN</w:t>
                            </w:r>
                          </w:p>
                        </w:tc>
                        <w:tc>
                          <w:tcPr>
                            <w:tcW w:w="2785" w:type="dxa"/>
                          </w:tcPr>
                          <w:p w14:paraId="05E2F502" w14:textId="77777777" w:rsidR="00474D04" w:rsidRPr="00941E36" w:rsidRDefault="00474D04" w:rsidP="00474D04">
                            <w:pPr>
                              <w:rPr>
                                <w:rFonts w:ascii="Klavika" w:hAnsi="Klavika"/>
                                <w:b/>
                                <w:sz w:val="36"/>
                                <w:szCs w:val="36"/>
                              </w:rPr>
                            </w:pPr>
                            <w:r w:rsidRPr="00941E36">
                              <w:rPr>
                                <w:rFonts w:ascii="Klavika" w:hAnsi="Klavika"/>
                                <w:b/>
                                <w:sz w:val="36"/>
                                <w:szCs w:val="36"/>
                              </w:rPr>
                              <w:t>XX</w:t>
                            </w:r>
                            <w:r>
                              <w:rPr>
                                <w:rFonts w:ascii="Klavika" w:hAnsi="Klavika"/>
                                <w:b/>
                                <w:sz w:val="36"/>
                                <w:szCs w:val="36"/>
                              </w:rPr>
                              <w:t>XX</w:t>
                            </w:r>
                            <w:r w:rsidRPr="00941E36">
                              <w:rPr>
                                <w:rFonts w:ascii="Klavika" w:hAnsi="Klavika"/>
                                <w:b/>
                                <w:sz w:val="36"/>
                                <w:szCs w:val="36"/>
                              </w:rPr>
                              <w:t xml:space="preserve"> – XX</w:t>
                            </w:r>
                            <w:r>
                              <w:rPr>
                                <w:rFonts w:ascii="Klavika" w:hAnsi="Klavika"/>
                                <w:b/>
                                <w:sz w:val="36"/>
                                <w:szCs w:val="36"/>
                              </w:rPr>
                              <w:t>XX</w:t>
                            </w:r>
                          </w:p>
                        </w:tc>
                      </w:tr>
                      <w:tr w:rsidR="00474D04" w:rsidRPr="001C614F" w14:paraId="08550C46" w14:textId="77777777" w:rsidTr="00474D04">
                        <w:trPr>
                          <w:trHeight w:val="489"/>
                        </w:trPr>
                        <w:tc>
                          <w:tcPr>
                            <w:tcW w:w="1715" w:type="dxa"/>
                          </w:tcPr>
                          <w:p w14:paraId="54B60703" w14:textId="77777777" w:rsidR="00474D04" w:rsidRPr="001C614F" w:rsidRDefault="00474D04" w:rsidP="00474D04">
                            <w:pPr>
                              <w:rPr>
                                <w:sz w:val="40"/>
                                <w:szCs w:val="40"/>
                              </w:rPr>
                            </w:pPr>
                          </w:p>
                        </w:tc>
                        <w:tc>
                          <w:tcPr>
                            <w:tcW w:w="2785" w:type="dxa"/>
                          </w:tcPr>
                          <w:p w14:paraId="6637DE39" w14:textId="77777777" w:rsidR="00474D04" w:rsidRPr="001C614F" w:rsidRDefault="00474D04" w:rsidP="00474D04">
                            <w:pPr>
                              <w:rPr>
                                <w:rFonts w:ascii="Klavika" w:hAnsi="Klavika"/>
                                <w:b/>
                                <w:sz w:val="40"/>
                                <w:szCs w:val="40"/>
                              </w:rPr>
                            </w:pPr>
                          </w:p>
                        </w:tc>
                      </w:tr>
                      <w:tr w:rsidR="00474D04" w:rsidRPr="001C614F" w14:paraId="7D5304FF" w14:textId="77777777" w:rsidTr="00474D04">
                        <w:trPr>
                          <w:trHeight w:val="472"/>
                        </w:trPr>
                        <w:tc>
                          <w:tcPr>
                            <w:tcW w:w="1715" w:type="dxa"/>
                          </w:tcPr>
                          <w:p w14:paraId="41C48B8F" w14:textId="77777777" w:rsidR="00474D04" w:rsidRPr="001C614F" w:rsidRDefault="00474D04" w:rsidP="00474D04">
                            <w:pPr>
                              <w:rPr>
                                <w:sz w:val="40"/>
                                <w:szCs w:val="40"/>
                              </w:rPr>
                            </w:pPr>
                          </w:p>
                        </w:tc>
                        <w:tc>
                          <w:tcPr>
                            <w:tcW w:w="2785" w:type="dxa"/>
                          </w:tcPr>
                          <w:p w14:paraId="2C2AB448" w14:textId="77777777" w:rsidR="00474D04" w:rsidRPr="001C614F" w:rsidRDefault="00474D04" w:rsidP="00474D04">
                            <w:pPr>
                              <w:rPr>
                                <w:rFonts w:ascii="Klavika" w:hAnsi="Klavika"/>
                                <w:b/>
                                <w:sz w:val="40"/>
                                <w:szCs w:val="40"/>
                              </w:rPr>
                            </w:pPr>
                          </w:p>
                        </w:tc>
                      </w:tr>
                      <w:tr w:rsidR="00474D04" w:rsidRPr="001C614F" w14:paraId="2E51D34A" w14:textId="77777777" w:rsidTr="00474D04">
                        <w:trPr>
                          <w:trHeight w:val="472"/>
                        </w:trPr>
                        <w:tc>
                          <w:tcPr>
                            <w:tcW w:w="1715" w:type="dxa"/>
                          </w:tcPr>
                          <w:p w14:paraId="74F3987B" w14:textId="77777777" w:rsidR="00474D04" w:rsidRPr="001C614F" w:rsidRDefault="00474D04" w:rsidP="00474D04">
                            <w:pPr>
                              <w:rPr>
                                <w:sz w:val="40"/>
                                <w:szCs w:val="40"/>
                              </w:rPr>
                            </w:pPr>
                          </w:p>
                        </w:tc>
                        <w:tc>
                          <w:tcPr>
                            <w:tcW w:w="2785" w:type="dxa"/>
                          </w:tcPr>
                          <w:p w14:paraId="402D8B9D" w14:textId="77777777" w:rsidR="00474D04" w:rsidRPr="001C614F" w:rsidRDefault="00474D04" w:rsidP="00474D04">
                            <w:pPr>
                              <w:rPr>
                                <w:rFonts w:ascii="Klavika" w:hAnsi="Klavika"/>
                                <w:b/>
                                <w:sz w:val="40"/>
                                <w:szCs w:val="40"/>
                              </w:rPr>
                            </w:pPr>
                          </w:p>
                        </w:tc>
                      </w:tr>
                      <w:tr w:rsidR="00474D04" w:rsidRPr="001C614F" w14:paraId="1038F8EA" w14:textId="77777777" w:rsidTr="00474D04">
                        <w:trPr>
                          <w:trHeight w:val="472"/>
                        </w:trPr>
                        <w:tc>
                          <w:tcPr>
                            <w:tcW w:w="1715" w:type="dxa"/>
                          </w:tcPr>
                          <w:p w14:paraId="14237BC7" w14:textId="77777777" w:rsidR="00474D04" w:rsidRPr="001C614F" w:rsidRDefault="00474D04" w:rsidP="00474D04">
                            <w:pPr>
                              <w:rPr>
                                <w:sz w:val="40"/>
                                <w:szCs w:val="40"/>
                              </w:rPr>
                            </w:pPr>
                          </w:p>
                        </w:tc>
                        <w:tc>
                          <w:tcPr>
                            <w:tcW w:w="2785" w:type="dxa"/>
                          </w:tcPr>
                          <w:p w14:paraId="3050361E" w14:textId="77777777" w:rsidR="00474D04" w:rsidRPr="001C614F" w:rsidRDefault="00474D04" w:rsidP="00474D04">
                            <w:pPr>
                              <w:rPr>
                                <w:rFonts w:ascii="Klavika" w:hAnsi="Klavika"/>
                                <w:b/>
                                <w:sz w:val="40"/>
                                <w:szCs w:val="40"/>
                              </w:rPr>
                            </w:pPr>
                          </w:p>
                        </w:tc>
                      </w:tr>
                      <w:tr w:rsidR="00474D04" w:rsidRPr="001C614F" w14:paraId="4179CB52" w14:textId="77777777" w:rsidTr="00474D04">
                        <w:trPr>
                          <w:trHeight w:val="489"/>
                        </w:trPr>
                        <w:tc>
                          <w:tcPr>
                            <w:tcW w:w="1715" w:type="dxa"/>
                          </w:tcPr>
                          <w:p w14:paraId="74B1DE94" w14:textId="77777777" w:rsidR="00474D04" w:rsidRPr="001C614F" w:rsidRDefault="00474D04" w:rsidP="00474D04">
                            <w:pPr>
                              <w:rPr>
                                <w:sz w:val="40"/>
                                <w:szCs w:val="40"/>
                              </w:rPr>
                            </w:pPr>
                          </w:p>
                        </w:tc>
                        <w:tc>
                          <w:tcPr>
                            <w:tcW w:w="2785" w:type="dxa"/>
                          </w:tcPr>
                          <w:p w14:paraId="66B4CF18" w14:textId="77777777" w:rsidR="00474D04" w:rsidRPr="001C614F" w:rsidRDefault="00474D04" w:rsidP="00474D04">
                            <w:pPr>
                              <w:rPr>
                                <w:rFonts w:ascii="Klavika" w:hAnsi="Klavika"/>
                                <w:b/>
                                <w:sz w:val="40"/>
                                <w:szCs w:val="40"/>
                              </w:rPr>
                            </w:pPr>
                          </w:p>
                        </w:tc>
                      </w:tr>
                      <w:tr w:rsidR="00474D04" w:rsidRPr="001C614F" w14:paraId="4E0015A9" w14:textId="77777777" w:rsidTr="00474D04">
                        <w:trPr>
                          <w:trHeight w:val="472"/>
                        </w:trPr>
                        <w:tc>
                          <w:tcPr>
                            <w:tcW w:w="1715" w:type="dxa"/>
                          </w:tcPr>
                          <w:p w14:paraId="7879EF70" w14:textId="77777777" w:rsidR="00474D04" w:rsidRPr="001C614F" w:rsidRDefault="00474D04" w:rsidP="00474D04">
                            <w:pPr>
                              <w:rPr>
                                <w:sz w:val="40"/>
                                <w:szCs w:val="40"/>
                              </w:rPr>
                            </w:pPr>
                          </w:p>
                        </w:tc>
                        <w:tc>
                          <w:tcPr>
                            <w:tcW w:w="2785" w:type="dxa"/>
                          </w:tcPr>
                          <w:p w14:paraId="78E3960B" w14:textId="77777777" w:rsidR="00474D04" w:rsidRPr="001C614F" w:rsidRDefault="00474D04" w:rsidP="00474D04">
                            <w:pPr>
                              <w:rPr>
                                <w:rFonts w:ascii="Klavika" w:hAnsi="Klavika"/>
                                <w:b/>
                                <w:sz w:val="40"/>
                                <w:szCs w:val="40"/>
                              </w:rPr>
                            </w:pPr>
                          </w:p>
                        </w:tc>
                      </w:tr>
                    </w:tbl>
                    <w:p w14:paraId="744BE35C" w14:textId="77777777" w:rsidR="00CA3745" w:rsidRPr="001C614F" w:rsidRDefault="00CA3745" w:rsidP="00CA3745">
                      <w:pPr>
                        <w:rPr>
                          <w:sz w:val="36"/>
                          <w:szCs w:val="36"/>
                        </w:rPr>
                      </w:pPr>
                    </w:p>
                    <w:p w14:paraId="1E5E4100" w14:textId="77777777" w:rsidR="00CA3745" w:rsidRPr="001C614F" w:rsidRDefault="00CA3745" w:rsidP="00CA3745">
                      <w:pPr>
                        <w:rPr>
                          <w:sz w:val="36"/>
                          <w:szCs w:val="36"/>
                        </w:rPr>
                      </w:pPr>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1D6BF283" wp14:editId="51435013">
                <wp:simplePos x="0" y="0"/>
                <wp:positionH relativeFrom="margin">
                  <wp:align>right</wp:align>
                </wp:positionH>
                <wp:positionV relativeFrom="paragraph">
                  <wp:posOffset>5876924</wp:posOffset>
                </wp:positionV>
                <wp:extent cx="5942330" cy="1933575"/>
                <wp:effectExtent l="0" t="0" r="1270" b="9525"/>
                <wp:wrapNone/>
                <wp:docPr id="1" name="Text Box 1"/>
                <wp:cNvGraphicFramePr/>
                <a:graphic xmlns:a="http://schemas.openxmlformats.org/drawingml/2006/main">
                  <a:graphicData uri="http://schemas.microsoft.com/office/word/2010/wordprocessingShape">
                    <wps:wsp>
                      <wps:cNvSpPr txBox="1"/>
                      <wps:spPr>
                        <a:xfrm>
                          <a:off x="0" y="0"/>
                          <a:ext cx="5942330" cy="1933575"/>
                        </a:xfrm>
                        <a:prstGeom prst="rect">
                          <a:avLst/>
                        </a:prstGeom>
                        <a:solidFill>
                          <a:schemeClr val="lt1"/>
                        </a:solidFill>
                        <a:ln w="6350">
                          <a:noFill/>
                        </a:ln>
                      </wps:spPr>
                      <wps:txbx>
                        <w:txbxContent>
                          <w:p w14:paraId="424B7BF4" w14:textId="77777777" w:rsidR="00CA3745" w:rsidRDefault="00CA3745" w:rsidP="00CA3745">
                            <w:pPr>
                              <w:rPr>
                                <w:rFonts w:ascii="Klavika" w:eastAsia="Times New Roman" w:hAnsi="Klavika" w:cs="Arial"/>
                                <w:b/>
                                <w:color w:val="000000" w:themeColor="text1"/>
                                <w:sz w:val="36"/>
                                <w:szCs w:val="36"/>
                              </w:rPr>
                            </w:pPr>
                            <w:r w:rsidRPr="00AE718E">
                              <w:rPr>
                                <w:rFonts w:ascii="Klavika" w:eastAsia="Times New Roman" w:hAnsi="Klavika" w:cs="Arial"/>
                                <w:b/>
                                <w:color w:val="000000" w:themeColor="text1"/>
                                <w:sz w:val="36"/>
                                <w:szCs w:val="36"/>
                              </w:rPr>
                              <w:t>To reach someone in this office, please contact:</w:t>
                            </w:r>
                          </w:p>
                          <w:p w14:paraId="64DF0FBD" w14:textId="77777777" w:rsidR="00CA3745" w:rsidRPr="00AE718E" w:rsidRDefault="00474D04" w:rsidP="00CA3745">
                            <w:pPr>
                              <w:rPr>
                                <w:rFonts w:ascii="Klavika" w:eastAsia="Times New Roman" w:hAnsi="Klavika" w:cs="Arial"/>
                                <w:b/>
                                <w:color w:val="000000" w:themeColor="text1"/>
                                <w:sz w:val="36"/>
                                <w:szCs w:val="36"/>
                              </w:rPr>
                            </w:pPr>
                            <w:r>
                              <w:rPr>
                                <w:rFonts w:ascii="Klavika" w:eastAsia="Times New Roman" w:hAnsi="Klavika" w:cs="Arial"/>
                                <w:b/>
                                <w:color w:val="000000" w:themeColor="text1"/>
                                <w:sz w:val="36"/>
                                <w:szCs w:val="36"/>
                              </w:rPr>
                              <w:t>Dr. Rhonda Lewis, Chair</w:t>
                            </w:r>
                          </w:p>
                          <w:p w14:paraId="5C6BA62B" w14:textId="77777777" w:rsidR="00CA3745" w:rsidRDefault="00CA3745" w:rsidP="00CA3745">
                            <w:pPr>
                              <w:rPr>
                                <w:rFonts w:ascii="Klavika" w:eastAsia="Times New Roman" w:hAnsi="Klavika" w:cs="Calibri"/>
                                <w:b/>
                                <w:color w:val="000000" w:themeColor="text1"/>
                                <w:sz w:val="36"/>
                                <w:szCs w:val="36"/>
                              </w:rPr>
                            </w:pPr>
                            <w:r w:rsidRPr="00AE718E">
                              <w:rPr>
                                <w:rFonts w:ascii="Klavika" w:eastAsia="Times New Roman" w:hAnsi="Klavika" w:cs="Calibri"/>
                                <w:b/>
                                <w:color w:val="000000" w:themeColor="text1"/>
                                <w:sz w:val="36"/>
                                <w:szCs w:val="36"/>
                              </w:rPr>
                              <w:t xml:space="preserve">Phone: </w:t>
                            </w:r>
                            <w:r w:rsidR="00474D04">
                              <w:rPr>
                                <w:rFonts w:ascii="Klavika" w:eastAsia="Times New Roman" w:hAnsi="Klavika" w:cs="Calibri"/>
                                <w:b/>
                                <w:color w:val="000000" w:themeColor="text1"/>
                                <w:sz w:val="36"/>
                                <w:szCs w:val="36"/>
                              </w:rPr>
                              <w:t>316-978-3695</w:t>
                            </w:r>
                          </w:p>
                          <w:p w14:paraId="28D297AA" w14:textId="77777777" w:rsidR="00474D04" w:rsidRDefault="00CA3745" w:rsidP="00CA3745">
                            <w:pPr>
                              <w:rPr>
                                <w:rFonts w:ascii="Klavika" w:eastAsia="Times New Roman" w:hAnsi="Klavika" w:cs="Calibri"/>
                                <w:b/>
                                <w:color w:val="000000" w:themeColor="text1"/>
                                <w:sz w:val="36"/>
                                <w:szCs w:val="36"/>
                              </w:rPr>
                            </w:pPr>
                            <w:r w:rsidRPr="00AE718E">
                              <w:rPr>
                                <w:rFonts w:ascii="Klavika" w:eastAsia="Times New Roman" w:hAnsi="Klavika" w:cs="Calibri"/>
                                <w:b/>
                                <w:color w:val="000000" w:themeColor="text1"/>
                                <w:sz w:val="36"/>
                                <w:szCs w:val="36"/>
                              </w:rPr>
                              <w:t>Email:</w:t>
                            </w:r>
                            <w:r w:rsidR="00474D04">
                              <w:rPr>
                                <w:rFonts w:ascii="Klavika" w:eastAsia="Times New Roman" w:hAnsi="Klavika" w:cs="Calibri"/>
                                <w:b/>
                                <w:color w:val="000000" w:themeColor="text1"/>
                                <w:sz w:val="36"/>
                                <w:szCs w:val="36"/>
                              </w:rPr>
                              <w:t xml:space="preserve">  </w:t>
                            </w:r>
                            <w:hyperlink r:id="rId6" w:history="1">
                              <w:r w:rsidR="00474D04" w:rsidRPr="00190980">
                                <w:rPr>
                                  <w:rStyle w:val="Hyperlink"/>
                                  <w:rFonts w:ascii="Klavika" w:eastAsia="Times New Roman" w:hAnsi="Klavika" w:cs="Calibri"/>
                                  <w:b/>
                                  <w:sz w:val="36"/>
                                  <w:szCs w:val="36"/>
                                </w:rPr>
                                <w:t>rhonda.lewis@wichita.edu</w:t>
                              </w:r>
                            </w:hyperlink>
                            <w:r w:rsidR="00474D04">
                              <w:rPr>
                                <w:rFonts w:ascii="Klavika" w:eastAsia="Times New Roman" w:hAnsi="Klavika" w:cs="Calibri"/>
                                <w:b/>
                                <w:color w:val="000000" w:themeColor="text1"/>
                                <w:sz w:val="36"/>
                                <w:szCs w:val="36"/>
                              </w:rPr>
                              <w:tab/>
                            </w:r>
                          </w:p>
                          <w:p w14:paraId="321118A5" w14:textId="77777777" w:rsidR="00CA3745" w:rsidRPr="00474D04" w:rsidRDefault="00474D04" w:rsidP="00CA3745">
                            <w:pPr>
                              <w:rPr>
                                <w:rFonts w:ascii="Klavika" w:eastAsia="Times New Roman" w:hAnsi="Klavika" w:cs="Calibri"/>
                                <w:b/>
                                <w:color w:val="000000" w:themeColor="text1"/>
                                <w:sz w:val="32"/>
                                <w:szCs w:val="32"/>
                              </w:rPr>
                            </w:pPr>
                            <w:r w:rsidRPr="00474D04">
                              <w:rPr>
                                <w:rFonts w:ascii="Klavika" w:eastAsia="Times New Roman" w:hAnsi="Klavika" w:cs="Calibri"/>
                                <w:b/>
                                <w:color w:val="000000" w:themeColor="text1"/>
                                <w:sz w:val="32"/>
                                <w:szCs w:val="32"/>
                              </w:rPr>
                              <w:t>or</w:t>
                            </w:r>
                          </w:p>
                          <w:p w14:paraId="54EB3B25" w14:textId="77777777" w:rsidR="00474D04" w:rsidRDefault="00474D04" w:rsidP="00CA3745">
                            <w:pPr>
                              <w:rPr>
                                <w:rFonts w:ascii="Klavika" w:eastAsia="Times New Roman" w:hAnsi="Klavika" w:cs="Calibri"/>
                                <w:b/>
                                <w:color w:val="000000" w:themeColor="text1"/>
                                <w:sz w:val="36"/>
                                <w:szCs w:val="36"/>
                              </w:rPr>
                            </w:pPr>
                            <w:r>
                              <w:rPr>
                                <w:rFonts w:ascii="Klavika" w:eastAsia="Times New Roman" w:hAnsi="Klavika" w:cs="Calibri"/>
                                <w:b/>
                                <w:color w:val="000000" w:themeColor="text1"/>
                                <w:sz w:val="36"/>
                                <w:szCs w:val="36"/>
                              </w:rPr>
                              <w:t xml:space="preserve">Marci Nelson email: </w:t>
                            </w:r>
                            <w:hyperlink r:id="rId7" w:history="1">
                              <w:r w:rsidRPr="00190980">
                                <w:rPr>
                                  <w:rStyle w:val="Hyperlink"/>
                                  <w:rFonts w:ascii="Klavika" w:eastAsia="Times New Roman" w:hAnsi="Klavika" w:cs="Calibri"/>
                                  <w:b/>
                                  <w:sz w:val="36"/>
                                  <w:szCs w:val="36"/>
                                </w:rPr>
                                <w:t>marsyl.nelson@wichita.edu</w:t>
                              </w:r>
                            </w:hyperlink>
                            <w:r>
                              <w:rPr>
                                <w:rFonts w:ascii="Klavika" w:eastAsia="Times New Roman" w:hAnsi="Klavika" w:cs="Calibri"/>
                                <w:b/>
                                <w:color w:val="000000" w:themeColor="text1"/>
                                <w:sz w:val="36"/>
                                <w:szCs w:val="36"/>
                              </w:rPr>
                              <w:t xml:space="preserve"> </w:t>
                            </w:r>
                          </w:p>
                          <w:p w14:paraId="5F48E609" w14:textId="77777777" w:rsidR="00474D04" w:rsidRPr="00AE718E" w:rsidRDefault="00474D04" w:rsidP="00CA3745">
                            <w:pPr>
                              <w:rPr>
                                <w:rFonts w:ascii="Klavika" w:eastAsia="Times New Roman" w:hAnsi="Klavika" w:cs="Calibri"/>
                                <w:b/>
                                <w:color w:val="000000" w:themeColor="text1"/>
                                <w:sz w:val="36"/>
                                <w:szCs w:val="36"/>
                              </w:rPr>
                            </w:pPr>
                            <w:r>
                              <w:rPr>
                                <w:rFonts w:ascii="Klavika" w:eastAsia="Times New Roman" w:hAnsi="Klavika" w:cs="Calibri"/>
                                <w:b/>
                                <w:color w:val="000000" w:themeColor="text1"/>
                                <w:sz w:val="36"/>
                                <w:szCs w:val="36"/>
                              </w:rPr>
                              <w:t>Psychology Office Phone:  316-978-31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BF283" id="Text Box 1" o:spid="_x0000_s1028" type="#_x0000_t202" style="position:absolute;margin-left:416.7pt;margin-top:462.75pt;width:467.9pt;height:152.2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" fillcolor="white [3201]" stroked="f" strokeweight=".5pt">
                <v:textbox>
                  <w:txbxContent>
                    <w:p w14:paraId="424B7BF4" w14:textId="77777777" w:rsidR="00CA3745" w:rsidRDefault="00CA3745" w:rsidP="00CA3745">
                      <w:pPr>
                        <w:rPr>
                          <w:rFonts w:ascii="Klavika" w:eastAsia="Times New Roman" w:hAnsi="Klavika" w:cs="Arial"/>
                          <w:b/>
                          <w:color w:val="000000" w:themeColor="text1"/>
                          <w:sz w:val="36"/>
                          <w:szCs w:val="36"/>
                        </w:rPr>
                      </w:pPr>
                      <w:r w:rsidRPr="00AE718E">
                        <w:rPr>
                          <w:rFonts w:ascii="Klavika" w:eastAsia="Times New Roman" w:hAnsi="Klavika" w:cs="Arial"/>
                          <w:b/>
                          <w:color w:val="000000" w:themeColor="text1"/>
                          <w:sz w:val="36"/>
                          <w:szCs w:val="36"/>
                        </w:rPr>
                        <w:t>To reach someone in this office, please contact:</w:t>
                      </w:r>
                    </w:p>
                    <w:p w14:paraId="64DF0FBD" w14:textId="77777777" w:rsidR="00CA3745" w:rsidRPr="00AE718E" w:rsidRDefault="00474D04" w:rsidP="00CA3745">
                      <w:pPr>
                        <w:rPr>
                          <w:rFonts w:ascii="Klavika" w:eastAsia="Times New Roman" w:hAnsi="Klavika" w:cs="Arial"/>
                          <w:b/>
                          <w:color w:val="000000" w:themeColor="text1"/>
                          <w:sz w:val="36"/>
                          <w:szCs w:val="36"/>
                        </w:rPr>
                      </w:pPr>
                      <w:r>
                        <w:rPr>
                          <w:rFonts w:ascii="Klavika" w:eastAsia="Times New Roman" w:hAnsi="Klavika" w:cs="Arial"/>
                          <w:b/>
                          <w:color w:val="000000" w:themeColor="text1"/>
                          <w:sz w:val="36"/>
                          <w:szCs w:val="36"/>
                        </w:rPr>
                        <w:t>Dr. Rhonda Lewis, Chair</w:t>
                      </w:r>
                    </w:p>
                    <w:p w14:paraId="5C6BA62B" w14:textId="77777777" w:rsidR="00CA3745" w:rsidRDefault="00CA3745" w:rsidP="00CA3745">
                      <w:pPr>
                        <w:rPr>
                          <w:rFonts w:ascii="Klavika" w:eastAsia="Times New Roman" w:hAnsi="Klavika" w:cs="Calibri"/>
                          <w:b/>
                          <w:color w:val="000000" w:themeColor="text1"/>
                          <w:sz w:val="36"/>
                          <w:szCs w:val="36"/>
                        </w:rPr>
                      </w:pPr>
                      <w:r w:rsidRPr="00AE718E">
                        <w:rPr>
                          <w:rFonts w:ascii="Klavika" w:eastAsia="Times New Roman" w:hAnsi="Klavika" w:cs="Calibri"/>
                          <w:b/>
                          <w:color w:val="000000" w:themeColor="text1"/>
                          <w:sz w:val="36"/>
                          <w:szCs w:val="36"/>
                        </w:rPr>
                        <w:t xml:space="preserve">Phone: </w:t>
                      </w:r>
                      <w:r w:rsidR="00474D04">
                        <w:rPr>
                          <w:rFonts w:ascii="Klavika" w:eastAsia="Times New Roman" w:hAnsi="Klavika" w:cs="Calibri"/>
                          <w:b/>
                          <w:color w:val="000000" w:themeColor="text1"/>
                          <w:sz w:val="36"/>
                          <w:szCs w:val="36"/>
                        </w:rPr>
                        <w:t>316-978-3695</w:t>
                      </w:r>
                    </w:p>
                    <w:p w14:paraId="28D297AA" w14:textId="77777777" w:rsidR="00474D04" w:rsidRDefault="00CA3745" w:rsidP="00CA3745">
                      <w:pPr>
                        <w:rPr>
                          <w:rFonts w:ascii="Klavika" w:eastAsia="Times New Roman" w:hAnsi="Klavika" w:cs="Calibri"/>
                          <w:b/>
                          <w:color w:val="000000" w:themeColor="text1"/>
                          <w:sz w:val="36"/>
                          <w:szCs w:val="36"/>
                        </w:rPr>
                      </w:pPr>
                      <w:r w:rsidRPr="00AE718E">
                        <w:rPr>
                          <w:rFonts w:ascii="Klavika" w:eastAsia="Times New Roman" w:hAnsi="Klavika" w:cs="Calibri"/>
                          <w:b/>
                          <w:color w:val="000000" w:themeColor="text1"/>
                          <w:sz w:val="36"/>
                          <w:szCs w:val="36"/>
                        </w:rPr>
                        <w:t>Email:</w:t>
                      </w:r>
                      <w:r w:rsidR="00474D04">
                        <w:rPr>
                          <w:rFonts w:ascii="Klavika" w:eastAsia="Times New Roman" w:hAnsi="Klavika" w:cs="Calibri"/>
                          <w:b/>
                          <w:color w:val="000000" w:themeColor="text1"/>
                          <w:sz w:val="36"/>
                          <w:szCs w:val="36"/>
                        </w:rPr>
                        <w:t xml:space="preserve">  </w:t>
                      </w:r>
                      <w:hyperlink r:id="rId8" w:history="1">
                        <w:r w:rsidR="00474D04" w:rsidRPr="00190980">
                          <w:rPr>
                            <w:rStyle w:val="Hyperlink"/>
                            <w:rFonts w:ascii="Klavika" w:eastAsia="Times New Roman" w:hAnsi="Klavika" w:cs="Calibri"/>
                            <w:b/>
                            <w:sz w:val="36"/>
                            <w:szCs w:val="36"/>
                          </w:rPr>
                          <w:t>rhonda.lewis@wichita.edu</w:t>
                        </w:r>
                      </w:hyperlink>
                      <w:r w:rsidR="00474D04">
                        <w:rPr>
                          <w:rFonts w:ascii="Klavika" w:eastAsia="Times New Roman" w:hAnsi="Klavika" w:cs="Calibri"/>
                          <w:b/>
                          <w:color w:val="000000" w:themeColor="text1"/>
                          <w:sz w:val="36"/>
                          <w:szCs w:val="36"/>
                        </w:rPr>
                        <w:tab/>
                      </w:r>
                    </w:p>
                    <w:p w14:paraId="321118A5" w14:textId="77777777" w:rsidR="00CA3745" w:rsidRPr="00474D04" w:rsidRDefault="00474D04" w:rsidP="00CA3745">
                      <w:pPr>
                        <w:rPr>
                          <w:rFonts w:ascii="Klavika" w:eastAsia="Times New Roman" w:hAnsi="Klavika" w:cs="Calibri"/>
                          <w:b/>
                          <w:color w:val="000000" w:themeColor="text1"/>
                          <w:sz w:val="32"/>
                          <w:szCs w:val="32"/>
                        </w:rPr>
                      </w:pPr>
                      <w:r w:rsidRPr="00474D04">
                        <w:rPr>
                          <w:rFonts w:ascii="Klavika" w:eastAsia="Times New Roman" w:hAnsi="Klavika" w:cs="Calibri"/>
                          <w:b/>
                          <w:color w:val="000000" w:themeColor="text1"/>
                          <w:sz w:val="32"/>
                          <w:szCs w:val="32"/>
                        </w:rPr>
                        <w:t>or</w:t>
                      </w:r>
                    </w:p>
                    <w:p w14:paraId="54EB3B25" w14:textId="77777777" w:rsidR="00474D04" w:rsidRDefault="00474D04" w:rsidP="00CA3745">
                      <w:pPr>
                        <w:rPr>
                          <w:rFonts w:ascii="Klavika" w:eastAsia="Times New Roman" w:hAnsi="Klavika" w:cs="Calibri"/>
                          <w:b/>
                          <w:color w:val="000000" w:themeColor="text1"/>
                          <w:sz w:val="36"/>
                          <w:szCs w:val="36"/>
                        </w:rPr>
                      </w:pPr>
                      <w:r>
                        <w:rPr>
                          <w:rFonts w:ascii="Klavika" w:eastAsia="Times New Roman" w:hAnsi="Klavika" w:cs="Calibri"/>
                          <w:b/>
                          <w:color w:val="000000" w:themeColor="text1"/>
                          <w:sz w:val="36"/>
                          <w:szCs w:val="36"/>
                        </w:rPr>
                        <w:t xml:space="preserve">Marci Nelson email: </w:t>
                      </w:r>
                      <w:hyperlink r:id="rId9" w:history="1">
                        <w:r w:rsidRPr="00190980">
                          <w:rPr>
                            <w:rStyle w:val="Hyperlink"/>
                            <w:rFonts w:ascii="Klavika" w:eastAsia="Times New Roman" w:hAnsi="Klavika" w:cs="Calibri"/>
                            <w:b/>
                            <w:sz w:val="36"/>
                            <w:szCs w:val="36"/>
                          </w:rPr>
                          <w:t>marsyl.nelson@wichita.edu</w:t>
                        </w:r>
                      </w:hyperlink>
                      <w:r>
                        <w:rPr>
                          <w:rFonts w:ascii="Klavika" w:eastAsia="Times New Roman" w:hAnsi="Klavika" w:cs="Calibri"/>
                          <w:b/>
                          <w:color w:val="000000" w:themeColor="text1"/>
                          <w:sz w:val="36"/>
                          <w:szCs w:val="36"/>
                        </w:rPr>
                        <w:t xml:space="preserve"> </w:t>
                      </w:r>
                    </w:p>
                    <w:p w14:paraId="5F48E609" w14:textId="77777777" w:rsidR="00474D04" w:rsidRPr="00AE718E" w:rsidRDefault="00474D04" w:rsidP="00CA3745">
                      <w:pPr>
                        <w:rPr>
                          <w:rFonts w:ascii="Klavika" w:eastAsia="Times New Roman" w:hAnsi="Klavika" w:cs="Calibri"/>
                          <w:b/>
                          <w:color w:val="000000" w:themeColor="text1"/>
                          <w:sz w:val="36"/>
                          <w:szCs w:val="36"/>
                        </w:rPr>
                      </w:pPr>
                      <w:r>
                        <w:rPr>
                          <w:rFonts w:ascii="Klavika" w:eastAsia="Times New Roman" w:hAnsi="Klavika" w:cs="Calibri"/>
                          <w:b/>
                          <w:color w:val="000000" w:themeColor="text1"/>
                          <w:sz w:val="36"/>
                          <w:szCs w:val="36"/>
                        </w:rPr>
                        <w:t>Psychology Office Phone:  316-978-3170</w:t>
                      </w:r>
                    </w:p>
                  </w:txbxContent>
                </v:textbox>
                <w10:wrap anchorx="margin"/>
              </v:shape>
            </w:pict>
          </mc:Fallback>
        </mc:AlternateContent>
      </w:r>
      <w:r w:rsidRPr="00CA3745">
        <w:rPr>
          <w:noProof/>
        </w:rPr>
        <mc:AlternateContent>
          <mc:Choice Requires="wps">
            <w:drawing>
              <wp:anchor distT="0" distB="0" distL="114300" distR="114300" simplePos="0" relativeHeight="251659264" behindDoc="0" locked="0" layoutInCell="1" allowOverlap="1" wp14:anchorId="1E63C37E" wp14:editId="744F8366">
                <wp:simplePos x="0" y="0"/>
                <wp:positionH relativeFrom="margin">
                  <wp:posOffset>-304800</wp:posOffset>
                </wp:positionH>
                <wp:positionV relativeFrom="paragraph">
                  <wp:posOffset>733425</wp:posOffset>
                </wp:positionV>
                <wp:extent cx="6477000" cy="1895475"/>
                <wp:effectExtent l="0" t="0" r="0" b="0"/>
                <wp:wrapNone/>
                <wp:docPr id="5" name="Text Box 5"/>
                <wp:cNvGraphicFramePr/>
                <a:graphic xmlns:a="http://schemas.openxmlformats.org/drawingml/2006/main">
                  <a:graphicData uri="http://schemas.microsoft.com/office/word/2010/wordprocessingShape">
                    <wps:wsp>
                      <wps:cNvSpPr txBox="1"/>
                      <wps:spPr>
                        <a:xfrm>
                          <a:off x="0" y="0"/>
                          <a:ext cx="6477000" cy="1895475"/>
                        </a:xfrm>
                        <a:prstGeom prst="rect">
                          <a:avLst/>
                        </a:prstGeom>
                        <a:noFill/>
                        <a:ln w="6350">
                          <a:noFill/>
                        </a:ln>
                      </wps:spPr>
                      <wps:txbx>
                        <w:txbxContent>
                          <w:p w14:paraId="4BA4697E" w14:textId="77777777" w:rsidR="00CA3745" w:rsidRDefault="00474D04" w:rsidP="00CA3745">
                            <w:pPr>
                              <w:jc w:val="center"/>
                              <w:rPr>
                                <w:rFonts w:ascii="Klavika" w:hAnsi="Klavika"/>
                                <w:bCs/>
                                <w:smallCaps/>
                                <w:color w:val="000000" w:themeColor="text1"/>
                                <w:sz w:val="72"/>
                                <w:szCs w:val="72"/>
                              </w:rPr>
                            </w:pPr>
                            <w:r>
                              <w:rPr>
                                <w:rFonts w:ascii="Klavika" w:hAnsi="Klavika"/>
                                <w:bCs/>
                                <w:smallCaps/>
                                <w:color w:val="000000" w:themeColor="text1"/>
                                <w:sz w:val="72"/>
                                <w:szCs w:val="72"/>
                              </w:rPr>
                              <w:t xml:space="preserve">Psychology Department </w:t>
                            </w:r>
                          </w:p>
                          <w:p w14:paraId="7D6FE10F" w14:textId="77777777" w:rsidR="00474D04" w:rsidRPr="001C614F" w:rsidRDefault="00474D04" w:rsidP="00CA3745">
                            <w:pPr>
                              <w:jc w:val="center"/>
                              <w:rPr>
                                <w:rFonts w:ascii="Klavika" w:hAnsi="Klavika"/>
                                <w:bCs/>
                                <w:smallCaps/>
                                <w:color w:val="000000" w:themeColor="text1"/>
                                <w:sz w:val="72"/>
                                <w:szCs w:val="72"/>
                              </w:rPr>
                            </w:pPr>
                            <w:r>
                              <w:rPr>
                                <w:rFonts w:ascii="Klavika" w:hAnsi="Klavika"/>
                                <w:bCs/>
                                <w:smallCaps/>
                                <w:color w:val="000000" w:themeColor="text1"/>
                                <w:sz w:val="72"/>
                                <w:szCs w:val="72"/>
                              </w:rPr>
                              <w:t xml:space="preserve">Summer </w:t>
                            </w:r>
                            <w:proofErr w:type="gramStart"/>
                            <w:r w:rsidR="001E71BB">
                              <w:rPr>
                                <w:rFonts w:ascii="Klavika" w:hAnsi="Klavika"/>
                                <w:bCs/>
                                <w:smallCaps/>
                                <w:color w:val="000000" w:themeColor="text1"/>
                                <w:sz w:val="72"/>
                                <w:szCs w:val="72"/>
                              </w:rPr>
                              <w:t xml:space="preserve">2020  </w:t>
                            </w:r>
                            <w:r>
                              <w:rPr>
                                <w:rFonts w:ascii="Klavika" w:hAnsi="Klavika"/>
                                <w:bCs/>
                                <w:smallCaps/>
                                <w:color w:val="000000" w:themeColor="text1"/>
                                <w:sz w:val="72"/>
                                <w:szCs w:val="72"/>
                              </w:rPr>
                              <w:t>Office</w:t>
                            </w:r>
                            <w:proofErr w:type="gramEnd"/>
                            <w:r>
                              <w:rPr>
                                <w:rFonts w:ascii="Klavika" w:hAnsi="Klavika"/>
                                <w:bCs/>
                                <w:smallCaps/>
                                <w:color w:val="000000" w:themeColor="text1"/>
                                <w:sz w:val="72"/>
                                <w:szCs w:val="72"/>
                              </w:rPr>
                              <w:t xml:space="preserve"> Hours</w:t>
                            </w:r>
                          </w:p>
                          <w:p w14:paraId="4819F7EE" w14:textId="77777777" w:rsidR="00CA3745" w:rsidRPr="00841BA2" w:rsidRDefault="00CA3745" w:rsidP="00CA3745">
                            <w:pPr>
                              <w:jc w:val="center"/>
                              <w:rPr>
                                <w:rFonts w:ascii="Klavika" w:hAnsi="Klavika"/>
                                <w:b/>
                                <w:bCs/>
                                <w:smallCaps/>
                                <w:color w:val="000000" w:themeColor="text1"/>
                                <w:sz w:val="120"/>
                                <w:szCs w:val="120"/>
                              </w:rPr>
                            </w:pPr>
                            <w:r w:rsidRPr="00841BA2">
                              <w:rPr>
                                <w:rFonts w:ascii="Klavika" w:hAnsi="Klavika"/>
                                <w:b/>
                                <w:bCs/>
                                <w:smallCaps/>
                                <w:color w:val="000000" w:themeColor="text1"/>
                                <w:sz w:val="120"/>
                                <w:szCs w:val="120"/>
                              </w:rPr>
                              <w:t>hours of operation</w:t>
                            </w:r>
                          </w:p>
                          <w:p w14:paraId="27494C7D" w14:textId="77777777" w:rsidR="00CA3745" w:rsidRDefault="00CA3745" w:rsidP="00CA374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3C37E" id="Text Box 5" o:spid="_x0000_s1029" type="#_x0000_t202" style="position:absolute;margin-left:-24pt;margin-top:57.75pt;width:510pt;height:149.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" filled="f" stroked="f" strokeweight=".5pt">
                <v:textbox>
                  <w:txbxContent>
                    <w:p w14:paraId="4BA4697E" w14:textId="77777777" w:rsidR="00CA3745" w:rsidRDefault="00474D04" w:rsidP="00CA3745">
                      <w:pPr>
                        <w:jc w:val="center"/>
                        <w:rPr>
                          <w:rFonts w:ascii="Klavika" w:hAnsi="Klavika"/>
                          <w:bCs/>
                          <w:smallCaps/>
                          <w:color w:val="000000" w:themeColor="text1"/>
                          <w:sz w:val="72"/>
                          <w:szCs w:val="72"/>
                        </w:rPr>
                      </w:pPr>
                      <w:r>
                        <w:rPr>
                          <w:rFonts w:ascii="Klavika" w:hAnsi="Klavika"/>
                          <w:bCs/>
                          <w:smallCaps/>
                          <w:color w:val="000000" w:themeColor="text1"/>
                          <w:sz w:val="72"/>
                          <w:szCs w:val="72"/>
                        </w:rPr>
                        <w:t xml:space="preserve">Psychology Department </w:t>
                      </w:r>
                    </w:p>
                    <w:p w14:paraId="7D6FE10F" w14:textId="77777777" w:rsidR="00474D04" w:rsidRPr="001C614F" w:rsidRDefault="00474D04" w:rsidP="00CA3745">
                      <w:pPr>
                        <w:jc w:val="center"/>
                        <w:rPr>
                          <w:rFonts w:ascii="Klavika" w:hAnsi="Klavika"/>
                          <w:bCs/>
                          <w:smallCaps/>
                          <w:color w:val="000000" w:themeColor="text1"/>
                          <w:sz w:val="72"/>
                          <w:szCs w:val="72"/>
                        </w:rPr>
                      </w:pPr>
                      <w:r>
                        <w:rPr>
                          <w:rFonts w:ascii="Klavika" w:hAnsi="Klavika"/>
                          <w:bCs/>
                          <w:smallCaps/>
                          <w:color w:val="000000" w:themeColor="text1"/>
                          <w:sz w:val="72"/>
                          <w:szCs w:val="72"/>
                        </w:rPr>
                        <w:t xml:space="preserve">Summer </w:t>
                      </w:r>
                      <w:proofErr w:type="gramStart"/>
                      <w:r w:rsidR="001E71BB">
                        <w:rPr>
                          <w:rFonts w:ascii="Klavika" w:hAnsi="Klavika"/>
                          <w:bCs/>
                          <w:smallCaps/>
                          <w:color w:val="000000" w:themeColor="text1"/>
                          <w:sz w:val="72"/>
                          <w:szCs w:val="72"/>
                        </w:rPr>
                        <w:t xml:space="preserve">2020  </w:t>
                      </w:r>
                      <w:r>
                        <w:rPr>
                          <w:rFonts w:ascii="Klavika" w:hAnsi="Klavika"/>
                          <w:bCs/>
                          <w:smallCaps/>
                          <w:color w:val="000000" w:themeColor="text1"/>
                          <w:sz w:val="72"/>
                          <w:szCs w:val="72"/>
                        </w:rPr>
                        <w:t>Office</w:t>
                      </w:r>
                      <w:proofErr w:type="gramEnd"/>
                      <w:r>
                        <w:rPr>
                          <w:rFonts w:ascii="Klavika" w:hAnsi="Klavika"/>
                          <w:bCs/>
                          <w:smallCaps/>
                          <w:color w:val="000000" w:themeColor="text1"/>
                          <w:sz w:val="72"/>
                          <w:szCs w:val="72"/>
                        </w:rPr>
                        <w:t xml:space="preserve"> Hours</w:t>
                      </w:r>
                    </w:p>
                    <w:p w14:paraId="4819F7EE" w14:textId="77777777" w:rsidR="00CA3745" w:rsidRPr="00841BA2" w:rsidRDefault="00CA3745" w:rsidP="00CA3745">
                      <w:pPr>
                        <w:jc w:val="center"/>
                        <w:rPr>
                          <w:rFonts w:ascii="Klavika" w:hAnsi="Klavika"/>
                          <w:b/>
                          <w:bCs/>
                          <w:smallCaps/>
                          <w:color w:val="000000" w:themeColor="text1"/>
                          <w:sz w:val="120"/>
                          <w:szCs w:val="120"/>
                        </w:rPr>
                      </w:pPr>
                      <w:r w:rsidRPr="00841BA2">
                        <w:rPr>
                          <w:rFonts w:ascii="Klavika" w:hAnsi="Klavika"/>
                          <w:b/>
                          <w:bCs/>
                          <w:smallCaps/>
                          <w:color w:val="000000" w:themeColor="text1"/>
                          <w:sz w:val="120"/>
                          <w:szCs w:val="120"/>
                        </w:rPr>
                        <w:t>hours of operation</w:t>
                      </w:r>
                    </w:p>
                    <w:p w14:paraId="27494C7D" w14:textId="77777777" w:rsidR="00CA3745" w:rsidRDefault="00CA3745" w:rsidP="00CA3745"/>
                  </w:txbxContent>
                </v:textbox>
                <w10:wrap anchorx="margin"/>
              </v:shape>
            </w:pict>
          </mc:Fallback>
        </mc:AlternateContent>
      </w:r>
      <w:r w:rsidR="00CA3745" w:rsidRPr="00CA3745">
        <w:rPr>
          <w:noProof/>
        </w:rPr>
        <mc:AlternateContent>
          <mc:Choice Requires="wps">
            <w:drawing>
              <wp:anchor distT="0" distB="0" distL="114300" distR="114300" simplePos="0" relativeHeight="251661312" behindDoc="0" locked="0" layoutInCell="1" allowOverlap="1" wp14:anchorId="2970DCF6" wp14:editId="69D99B69">
                <wp:simplePos x="0" y="0"/>
                <wp:positionH relativeFrom="column">
                  <wp:posOffset>3128010</wp:posOffset>
                </wp:positionH>
                <wp:positionV relativeFrom="paragraph">
                  <wp:posOffset>2745740</wp:posOffset>
                </wp:positionV>
                <wp:extent cx="2819400" cy="2794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2819400" cy="2794000"/>
                        </a:xfrm>
                        <a:prstGeom prst="rect">
                          <a:avLst/>
                        </a:prstGeom>
                        <a:noFill/>
                        <a:ln w="6350">
                          <a:noFill/>
                        </a:ln>
                      </wps:spPr>
                      <wps:txbx>
                        <w:txbxContent>
                          <w:tbl>
                            <w:tblPr>
                              <w:tblW w:w="4500" w:type="dxa"/>
                              <w:tblLook w:val="04A0" w:firstRow="1" w:lastRow="0" w:firstColumn="1" w:lastColumn="0" w:noHBand="0" w:noVBand="1"/>
                            </w:tblPr>
                            <w:tblGrid>
                              <w:gridCol w:w="1715"/>
                              <w:gridCol w:w="2785"/>
                            </w:tblGrid>
                            <w:tr w:rsidR="00CA3745" w:rsidRPr="001C614F" w14:paraId="60FDC3CA" w14:textId="77777777" w:rsidTr="00941E36">
                              <w:trPr>
                                <w:trHeight w:val="472"/>
                              </w:trPr>
                              <w:tc>
                                <w:tcPr>
                                  <w:tcW w:w="4500" w:type="dxa"/>
                                  <w:gridSpan w:val="2"/>
                                </w:tcPr>
                                <w:p w14:paraId="4DEEE616" w14:textId="77777777" w:rsidR="00CA3745" w:rsidRPr="00941E36" w:rsidRDefault="00CA3745" w:rsidP="00474D04">
                                  <w:pPr>
                                    <w:rPr>
                                      <w:rFonts w:ascii="Klavika" w:hAnsi="Klavika"/>
                                      <w:b/>
                                      <w:sz w:val="40"/>
                                      <w:szCs w:val="40"/>
                                    </w:rPr>
                                  </w:pPr>
                                </w:p>
                              </w:tc>
                            </w:tr>
                            <w:tr w:rsidR="00CA3745" w:rsidRPr="00941E36" w14:paraId="62ADE1F3" w14:textId="77777777" w:rsidTr="00941E36">
                              <w:trPr>
                                <w:trHeight w:val="472"/>
                              </w:trPr>
                              <w:tc>
                                <w:tcPr>
                                  <w:tcW w:w="1715" w:type="dxa"/>
                                </w:tcPr>
                                <w:p w14:paraId="024D0882" w14:textId="77777777" w:rsidR="00CA3745" w:rsidRPr="00941E36" w:rsidRDefault="00CA3745" w:rsidP="00BE5FFC">
                                  <w:pPr>
                                    <w:rPr>
                                      <w:sz w:val="36"/>
                                      <w:szCs w:val="36"/>
                                    </w:rPr>
                                  </w:pPr>
                                </w:p>
                              </w:tc>
                              <w:tc>
                                <w:tcPr>
                                  <w:tcW w:w="2785" w:type="dxa"/>
                                </w:tcPr>
                                <w:p w14:paraId="604C1AD2" w14:textId="77777777" w:rsidR="00CA3745" w:rsidRPr="00941E36" w:rsidRDefault="00CA3745" w:rsidP="00BE5FFC">
                                  <w:pPr>
                                    <w:rPr>
                                      <w:rFonts w:ascii="Klavika" w:hAnsi="Klavika"/>
                                      <w:b/>
                                      <w:sz w:val="36"/>
                                      <w:szCs w:val="36"/>
                                    </w:rPr>
                                  </w:pPr>
                                </w:p>
                              </w:tc>
                            </w:tr>
                            <w:tr w:rsidR="00CA3745" w:rsidRPr="00941E36" w14:paraId="17148562" w14:textId="77777777" w:rsidTr="00941E36">
                              <w:trPr>
                                <w:trHeight w:val="472"/>
                              </w:trPr>
                              <w:tc>
                                <w:tcPr>
                                  <w:tcW w:w="1715" w:type="dxa"/>
                                </w:tcPr>
                                <w:p w14:paraId="43C21B31" w14:textId="77777777" w:rsidR="00CA3745" w:rsidRPr="00941E36" w:rsidRDefault="00CA3745" w:rsidP="00BE5FFC">
                                  <w:pPr>
                                    <w:rPr>
                                      <w:sz w:val="36"/>
                                      <w:szCs w:val="36"/>
                                    </w:rPr>
                                  </w:pPr>
                                </w:p>
                              </w:tc>
                              <w:tc>
                                <w:tcPr>
                                  <w:tcW w:w="2785" w:type="dxa"/>
                                </w:tcPr>
                                <w:p w14:paraId="089A0092" w14:textId="77777777" w:rsidR="00CA3745" w:rsidRPr="00941E36" w:rsidRDefault="00CA3745" w:rsidP="00BE5FFC">
                                  <w:pPr>
                                    <w:rPr>
                                      <w:rFonts w:ascii="Klavika" w:hAnsi="Klavika"/>
                                      <w:b/>
                                      <w:sz w:val="36"/>
                                      <w:szCs w:val="36"/>
                                    </w:rPr>
                                  </w:pPr>
                                </w:p>
                              </w:tc>
                            </w:tr>
                            <w:tr w:rsidR="00CA3745" w:rsidRPr="00941E36" w14:paraId="5C2FF938" w14:textId="77777777" w:rsidTr="00941E36">
                              <w:trPr>
                                <w:trHeight w:val="164"/>
                              </w:trPr>
                              <w:tc>
                                <w:tcPr>
                                  <w:tcW w:w="1715" w:type="dxa"/>
                                </w:tcPr>
                                <w:p w14:paraId="094DB7C1" w14:textId="77777777" w:rsidR="00CA3745" w:rsidRPr="00941E36" w:rsidRDefault="00CA3745" w:rsidP="00BE5FFC">
                                  <w:pPr>
                                    <w:rPr>
                                      <w:sz w:val="36"/>
                                      <w:szCs w:val="36"/>
                                    </w:rPr>
                                  </w:pPr>
                                </w:p>
                              </w:tc>
                              <w:tc>
                                <w:tcPr>
                                  <w:tcW w:w="2785" w:type="dxa"/>
                                </w:tcPr>
                                <w:p w14:paraId="058F0E9B" w14:textId="77777777" w:rsidR="00CA3745" w:rsidRPr="00941E36" w:rsidRDefault="00CA3745" w:rsidP="00BE5FFC">
                                  <w:pPr>
                                    <w:rPr>
                                      <w:rFonts w:ascii="Klavika" w:hAnsi="Klavika"/>
                                      <w:b/>
                                      <w:sz w:val="36"/>
                                      <w:szCs w:val="36"/>
                                    </w:rPr>
                                  </w:pPr>
                                </w:p>
                              </w:tc>
                            </w:tr>
                            <w:tr w:rsidR="00CA3745" w:rsidRPr="00941E36" w14:paraId="5FB529EF" w14:textId="77777777" w:rsidTr="00941E36">
                              <w:trPr>
                                <w:trHeight w:val="472"/>
                              </w:trPr>
                              <w:tc>
                                <w:tcPr>
                                  <w:tcW w:w="1715" w:type="dxa"/>
                                </w:tcPr>
                                <w:p w14:paraId="3778B9ED" w14:textId="77777777" w:rsidR="00CA3745" w:rsidRPr="00941E36" w:rsidRDefault="00CA3745" w:rsidP="00BE5FFC">
                                  <w:pPr>
                                    <w:rPr>
                                      <w:sz w:val="36"/>
                                      <w:szCs w:val="36"/>
                                    </w:rPr>
                                  </w:pPr>
                                </w:p>
                              </w:tc>
                              <w:tc>
                                <w:tcPr>
                                  <w:tcW w:w="2785" w:type="dxa"/>
                                </w:tcPr>
                                <w:p w14:paraId="2D81981C" w14:textId="77777777" w:rsidR="00CA3745" w:rsidRPr="00941E36" w:rsidRDefault="00CA3745" w:rsidP="00BE5FFC">
                                  <w:pPr>
                                    <w:rPr>
                                      <w:rFonts w:ascii="Klavika" w:hAnsi="Klavika"/>
                                      <w:b/>
                                      <w:sz w:val="36"/>
                                      <w:szCs w:val="36"/>
                                    </w:rPr>
                                  </w:pPr>
                                </w:p>
                              </w:tc>
                            </w:tr>
                            <w:tr w:rsidR="00CA3745" w:rsidRPr="00941E36" w14:paraId="0895E11A" w14:textId="77777777" w:rsidTr="00941E36">
                              <w:trPr>
                                <w:trHeight w:val="472"/>
                              </w:trPr>
                              <w:tc>
                                <w:tcPr>
                                  <w:tcW w:w="1715" w:type="dxa"/>
                                </w:tcPr>
                                <w:p w14:paraId="4416A5C4" w14:textId="77777777" w:rsidR="00CA3745" w:rsidRPr="00941E36" w:rsidRDefault="00CA3745" w:rsidP="00BE5FFC">
                                  <w:pPr>
                                    <w:rPr>
                                      <w:sz w:val="36"/>
                                      <w:szCs w:val="36"/>
                                    </w:rPr>
                                  </w:pPr>
                                </w:p>
                              </w:tc>
                              <w:tc>
                                <w:tcPr>
                                  <w:tcW w:w="2785" w:type="dxa"/>
                                </w:tcPr>
                                <w:p w14:paraId="33E23848" w14:textId="77777777" w:rsidR="00CA3745" w:rsidRPr="00941E36" w:rsidRDefault="00CA3745" w:rsidP="00BE5FFC">
                                  <w:pPr>
                                    <w:rPr>
                                      <w:rFonts w:ascii="Klavika" w:hAnsi="Klavika"/>
                                      <w:b/>
                                      <w:sz w:val="36"/>
                                      <w:szCs w:val="36"/>
                                    </w:rPr>
                                  </w:pPr>
                                </w:p>
                              </w:tc>
                            </w:tr>
                            <w:tr w:rsidR="00CA3745" w:rsidRPr="00941E36" w14:paraId="3522E6F0" w14:textId="77777777" w:rsidTr="00941E36">
                              <w:trPr>
                                <w:trHeight w:val="472"/>
                              </w:trPr>
                              <w:tc>
                                <w:tcPr>
                                  <w:tcW w:w="1715" w:type="dxa"/>
                                </w:tcPr>
                                <w:p w14:paraId="78E945BC" w14:textId="77777777" w:rsidR="00CA3745" w:rsidRPr="00941E36" w:rsidRDefault="00CA3745" w:rsidP="00BE5FFC">
                                  <w:pPr>
                                    <w:rPr>
                                      <w:sz w:val="36"/>
                                      <w:szCs w:val="36"/>
                                    </w:rPr>
                                  </w:pPr>
                                </w:p>
                              </w:tc>
                              <w:tc>
                                <w:tcPr>
                                  <w:tcW w:w="2785" w:type="dxa"/>
                                </w:tcPr>
                                <w:p w14:paraId="28252C58" w14:textId="77777777" w:rsidR="00CA3745" w:rsidRPr="00941E36" w:rsidRDefault="00CA3745" w:rsidP="00BE5FFC">
                                  <w:pPr>
                                    <w:rPr>
                                      <w:rFonts w:ascii="Klavika" w:hAnsi="Klavika"/>
                                      <w:b/>
                                      <w:sz w:val="36"/>
                                      <w:szCs w:val="36"/>
                                    </w:rPr>
                                  </w:pPr>
                                </w:p>
                              </w:tc>
                            </w:tr>
                            <w:tr w:rsidR="00CA3745" w:rsidRPr="00941E36" w14:paraId="6B31FD1A" w14:textId="77777777" w:rsidTr="00941E36">
                              <w:trPr>
                                <w:trHeight w:val="472"/>
                              </w:trPr>
                              <w:tc>
                                <w:tcPr>
                                  <w:tcW w:w="1715" w:type="dxa"/>
                                </w:tcPr>
                                <w:p w14:paraId="17025D28" w14:textId="77777777" w:rsidR="00CA3745" w:rsidRPr="00941E36" w:rsidRDefault="00CA3745" w:rsidP="00BE5FFC">
                                  <w:pPr>
                                    <w:rPr>
                                      <w:sz w:val="36"/>
                                      <w:szCs w:val="36"/>
                                    </w:rPr>
                                  </w:pPr>
                                </w:p>
                              </w:tc>
                              <w:tc>
                                <w:tcPr>
                                  <w:tcW w:w="2785" w:type="dxa"/>
                                </w:tcPr>
                                <w:p w14:paraId="50BC8472" w14:textId="77777777" w:rsidR="00CA3745" w:rsidRPr="00941E36" w:rsidRDefault="00CA3745" w:rsidP="00BE5FFC">
                                  <w:pPr>
                                    <w:rPr>
                                      <w:rFonts w:ascii="Klavika" w:hAnsi="Klavika"/>
                                      <w:b/>
                                      <w:sz w:val="36"/>
                                      <w:szCs w:val="36"/>
                                    </w:rPr>
                                  </w:pPr>
                                </w:p>
                              </w:tc>
                            </w:tr>
                            <w:tr w:rsidR="00CA3745" w:rsidRPr="001C614F" w14:paraId="341F69C5" w14:textId="77777777" w:rsidTr="00941E36">
                              <w:trPr>
                                <w:trHeight w:val="489"/>
                              </w:trPr>
                              <w:tc>
                                <w:tcPr>
                                  <w:tcW w:w="1715" w:type="dxa"/>
                                </w:tcPr>
                                <w:p w14:paraId="77C7B9AA" w14:textId="77777777" w:rsidR="00CA3745" w:rsidRPr="001C614F" w:rsidRDefault="00CA3745" w:rsidP="00BE5FFC">
                                  <w:pPr>
                                    <w:rPr>
                                      <w:sz w:val="40"/>
                                      <w:szCs w:val="40"/>
                                    </w:rPr>
                                  </w:pPr>
                                </w:p>
                              </w:tc>
                              <w:tc>
                                <w:tcPr>
                                  <w:tcW w:w="2785" w:type="dxa"/>
                                </w:tcPr>
                                <w:p w14:paraId="442AAC43" w14:textId="77777777" w:rsidR="00CA3745" w:rsidRPr="001C614F" w:rsidRDefault="00CA3745" w:rsidP="00BE5FFC">
                                  <w:pPr>
                                    <w:rPr>
                                      <w:rFonts w:ascii="Klavika" w:hAnsi="Klavika"/>
                                      <w:b/>
                                      <w:sz w:val="40"/>
                                      <w:szCs w:val="40"/>
                                    </w:rPr>
                                  </w:pPr>
                                </w:p>
                              </w:tc>
                            </w:tr>
                            <w:tr w:rsidR="00CA3745" w:rsidRPr="001C614F" w14:paraId="72002673" w14:textId="77777777" w:rsidTr="00941E36">
                              <w:trPr>
                                <w:trHeight w:val="472"/>
                              </w:trPr>
                              <w:tc>
                                <w:tcPr>
                                  <w:tcW w:w="1715" w:type="dxa"/>
                                </w:tcPr>
                                <w:p w14:paraId="342985D5" w14:textId="77777777" w:rsidR="00CA3745" w:rsidRPr="001C614F" w:rsidRDefault="00CA3745" w:rsidP="00BE5FFC">
                                  <w:pPr>
                                    <w:rPr>
                                      <w:sz w:val="40"/>
                                      <w:szCs w:val="40"/>
                                    </w:rPr>
                                  </w:pPr>
                                </w:p>
                              </w:tc>
                              <w:tc>
                                <w:tcPr>
                                  <w:tcW w:w="2785" w:type="dxa"/>
                                </w:tcPr>
                                <w:p w14:paraId="37FFF8FF" w14:textId="77777777" w:rsidR="00CA3745" w:rsidRPr="001C614F" w:rsidRDefault="00CA3745" w:rsidP="00BE5FFC">
                                  <w:pPr>
                                    <w:rPr>
                                      <w:rFonts w:ascii="Klavika" w:hAnsi="Klavika"/>
                                      <w:b/>
                                      <w:sz w:val="40"/>
                                      <w:szCs w:val="40"/>
                                    </w:rPr>
                                  </w:pPr>
                                </w:p>
                              </w:tc>
                            </w:tr>
                            <w:tr w:rsidR="00CA3745" w:rsidRPr="001C614F" w14:paraId="6B51C060" w14:textId="77777777" w:rsidTr="00941E36">
                              <w:trPr>
                                <w:trHeight w:val="472"/>
                              </w:trPr>
                              <w:tc>
                                <w:tcPr>
                                  <w:tcW w:w="1715" w:type="dxa"/>
                                </w:tcPr>
                                <w:p w14:paraId="0AD0057D" w14:textId="77777777" w:rsidR="00CA3745" w:rsidRPr="001C614F" w:rsidRDefault="00CA3745" w:rsidP="00BE5FFC">
                                  <w:pPr>
                                    <w:rPr>
                                      <w:sz w:val="40"/>
                                      <w:szCs w:val="40"/>
                                    </w:rPr>
                                  </w:pPr>
                                </w:p>
                              </w:tc>
                              <w:tc>
                                <w:tcPr>
                                  <w:tcW w:w="2785" w:type="dxa"/>
                                </w:tcPr>
                                <w:p w14:paraId="696F3BB0" w14:textId="77777777" w:rsidR="00CA3745" w:rsidRPr="001C614F" w:rsidRDefault="00CA3745" w:rsidP="00BE5FFC">
                                  <w:pPr>
                                    <w:rPr>
                                      <w:rFonts w:ascii="Klavika" w:hAnsi="Klavika"/>
                                      <w:b/>
                                      <w:sz w:val="40"/>
                                      <w:szCs w:val="40"/>
                                    </w:rPr>
                                  </w:pPr>
                                </w:p>
                              </w:tc>
                            </w:tr>
                            <w:tr w:rsidR="00CA3745" w:rsidRPr="001C614F" w14:paraId="398F8F3B" w14:textId="77777777" w:rsidTr="00941E36">
                              <w:trPr>
                                <w:trHeight w:val="472"/>
                              </w:trPr>
                              <w:tc>
                                <w:tcPr>
                                  <w:tcW w:w="1715" w:type="dxa"/>
                                </w:tcPr>
                                <w:p w14:paraId="3A4E233A" w14:textId="77777777" w:rsidR="00CA3745" w:rsidRPr="001C614F" w:rsidRDefault="00CA3745" w:rsidP="00BE5FFC">
                                  <w:pPr>
                                    <w:rPr>
                                      <w:sz w:val="40"/>
                                      <w:szCs w:val="40"/>
                                    </w:rPr>
                                  </w:pPr>
                                </w:p>
                              </w:tc>
                              <w:tc>
                                <w:tcPr>
                                  <w:tcW w:w="2785" w:type="dxa"/>
                                </w:tcPr>
                                <w:p w14:paraId="62AA47C0" w14:textId="77777777" w:rsidR="00CA3745" w:rsidRPr="001C614F" w:rsidRDefault="00CA3745" w:rsidP="00BE5FFC">
                                  <w:pPr>
                                    <w:rPr>
                                      <w:rFonts w:ascii="Klavika" w:hAnsi="Klavika"/>
                                      <w:b/>
                                      <w:sz w:val="40"/>
                                      <w:szCs w:val="40"/>
                                    </w:rPr>
                                  </w:pPr>
                                </w:p>
                              </w:tc>
                            </w:tr>
                            <w:tr w:rsidR="00CA3745" w:rsidRPr="001C614F" w14:paraId="3C7A7BB4" w14:textId="77777777" w:rsidTr="00941E36">
                              <w:trPr>
                                <w:trHeight w:val="489"/>
                              </w:trPr>
                              <w:tc>
                                <w:tcPr>
                                  <w:tcW w:w="1715" w:type="dxa"/>
                                </w:tcPr>
                                <w:p w14:paraId="53769549" w14:textId="77777777" w:rsidR="00CA3745" w:rsidRPr="001C614F" w:rsidRDefault="00CA3745" w:rsidP="00BE5FFC">
                                  <w:pPr>
                                    <w:rPr>
                                      <w:sz w:val="40"/>
                                      <w:szCs w:val="40"/>
                                    </w:rPr>
                                  </w:pPr>
                                </w:p>
                              </w:tc>
                              <w:tc>
                                <w:tcPr>
                                  <w:tcW w:w="2785" w:type="dxa"/>
                                </w:tcPr>
                                <w:p w14:paraId="0749FCF8" w14:textId="77777777" w:rsidR="00CA3745" w:rsidRPr="001C614F" w:rsidRDefault="00CA3745" w:rsidP="00BE5FFC">
                                  <w:pPr>
                                    <w:rPr>
                                      <w:rFonts w:ascii="Klavika" w:hAnsi="Klavika"/>
                                      <w:b/>
                                      <w:sz w:val="40"/>
                                      <w:szCs w:val="40"/>
                                    </w:rPr>
                                  </w:pPr>
                                </w:p>
                              </w:tc>
                            </w:tr>
                            <w:tr w:rsidR="00CA3745" w:rsidRPr="001C614F" w14:paraId="20852C86" w14:textId="77777777" w:rsidTr="00941E36">
                              <w:trPr>
                                <w:trHeight w:val="472"/>
                              </w:trPr>
                              <w:tc>
                                <w:tcPr>
                                  <w:tcW w:w="1715" w:type="dxa"/>
                                </w:tcPr>
                                <w:p w14:paraId="41E8786A" w14:textId="77777777" w:rsidR="00CA3745" w:rsidRPr="001C614F" w:rsidRDefault="00CA3745" w:rsidP="00BE5FFC">
                                  <w:pPr>
                                    <w:rPr>
                                      <w:sz w:val="40"/>
                                      <w:szCs w:val="40"/>
                                    </w:rPr>
                                  </w:pPr>
                                </w:p>
                              </w:tc>
                              <w:tc>
                                <w:tcPr>
                                  <w:tcW w:w="2785" w:type="dxa"/>
                                </w:tcPr>
                                <w:p w14:paraId="0E60540D" w14:textId="77777777" w:rsidR="00CA3745" w:rsidRPr="001C614F" w:rsidRDefault="00CA3745" w:rsidP="00BE5FFC">
                                  <w:pPr>
                                    <w:rPr>
                                      <w:rFonts w:ascii="Klavika" w:hAnsi="Klavika"/>
                                      <w:b/>
                                      <w:sz w:val="40"/>
                                      <w:szCs w:val="40"/>
                                    </w:rPr>
                                  </w:pPr>
                                </w:p>
                              </w:tc>
                            </w:tr>
                          </w:tbl>
                          <w:p w14:paraId="3009D431" w14:textId="77777777" w:rsidR="00CA3745" w:rsidRPr="001C614F" w:rsidRDefault="00CA3745" w:rsidP="00CA3745">
                            <w:pPr>
                              <w:rPr>
                                <w:sz w:val="36"/>
                                <w:szCs w:val="36"/>
                              </w:rPr>
                            </w:pPr>
                          </w:p>
                          <w:p w14:paraId="041E2888" w14:textId="77777777" w:rsidR="00CA3745" w:rsidRPr="001C614F" w:rsidRDefault="00CA3745" w:rsidP="00CA3745">
                            <w:pPr>
                              <w:rPr>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0DCF6" id="Text Box 4" o:spid="_x0000_s1030" type="#_x0000_t202" style="position:absolute;margin-left:246.3pt;margin-top:216.2pt;width:222pt;height:2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" filled="f" stroked="f" strokeweight=".5pt">
                <v:textbox>
                  <w:txbxContent>
                    <w:tbl>
                      <w:tblPr>
                        <w:tblW w:w="4500" w:type="dxa"/>
                        <w:tblLook w:val="04A0" w:firstRow="1" w:lastRow="0" w:firstColumn="1" w:lastColumn="0" w:noHBand="0" w:noVBand="1"/>
                      </w:tblPr>
                      <w:tblGrid>
                        <w:gridCol w:w="1715"/>
                        <w:gridCol w:w="2785"/>
                      </w:tblGrid>
                      <w:tr w:rsidR="00CA3745" w:rsidRPr="001C614F" w14:paraId="60FDC3CA" w14:textId="77777777" w:rsidTr="00941E36">
                        <w:trPr>
                          <w:trHeight w:val="472"/>
                        </w:trPr>
                        <w:tc>
                          <w:tcPr>
                            <w:tcW w:w="4500" w:type="dxa"/>
                            <w:gridSpan w:val="2"/>
                          </w:tcPr>
                          <w:p w14:paraId="4DEEE616" w14:textId="77777777" w:rsidR="00CA3745" w:rsidRPr="00941E36" w:rsidRDefault="00CA3745" w:rsidP="00474D04">
                            <w:pPr>
                              <w:rPr>
                                <w:rFonts w:ascii="Klavika" w:hAnsi="Klavika"/>
                                <w:b/>
                                <w:sz w:val="40"/>
                                <w:szCs w:val="40"/>
                              </w:rPr>
                            </w:pPr>
                          </w:p>
                        </w:tc>
                      </w:tr>
                      <w:tr w:rsidR="00CA3745" w:rsidRPr="00941E36" w14:paraId="62ADE1F3" w14:textId="77777777" w:rsidTr="00941E36">
                        <w:trPr>
                          <w:trHeight w:val="472"/>
                        </w:trPr>
                        <w:tc>
                          <w:tcPr>
                            <w:tcW w:w="1715" w:type="dxa"/>
                          </w:tcPr>
                          <w:p w14:paraId="024D0882" w14:textId="77777777" w:rsidR="00CA3745" w:rsidRPr="00941E36" w:rsidRDefault="00CA3745" w:rsidP="00BE5FFC">
                            <w:pPr>
                              <w:rPr>
                                <w:sz w:val="36"/>
                                <w:szCs w:val="36"/>
                              </w:rPr>
                            </w:pPr>
                          </w:p>
                        </w:tc>
                        <w:tc>
                          <w:tcPr>
                            <w:tcW w:w="2785" w:type="dxa"/>
                          </w:tcPr>
                          <w:p w14:paraId="604C1AD2" w14:textId="77777777" w:rsidR="00CA3745" w:rsidRPr="00941E36" w:rsidRDefault="00CA3745" w:rsidP="00BE5FFC">
                            <w:pPr>
                              <w:rPr>
                                <w:rFonts w:ascii="Klavika" w:hAnsi="Klavika"/>
                                <w:b/>
                                <w:sz w:val="36"/>
                                <w:szCs w:val="36"/>
                              </w:rPr>
                            </w:pPr>
                          </w:p>
                        </w:tc>
                      </w:tr>
                      <w:tr w:rsidR="00CA3745" w:rsidRPr="00941E36" w14:paraId="17148562" w14:textId="77777777" w:rsidTr="00941E36">
                        <w:trPr>
                          <w:trHeight w:val="472"/>
                        </w:trPr>
                        <w:tc>
                          <w:tcPr>
                            <w:tcW w:w="1715" w:type="dxa"/>
                          </w:tcPr>
                          <w:p w14:paraId="43C21B31" w14:textId="77777777" w:rsidR="00CA3745" w:rsidRPr="00941E36" w:rsidRDefault="00CA3745" w:rsidP="00BE5FFC">
                            <w:pPr>
                              <w:rPr>
                                <w:sz w:val="36"/>
                                <w:szCs w:val="36"/>
                              </w:rPr>
                            </w:pPr>
                          </w:p>
                        </w:tc>
                        <w:tc>
                          <w:tcPr>
                            <w:tcW w:w="2785" w:type="dxa"/>
                          </w:tcPr>
                          <w:p w14:paraId="089A0092" w14:textId="77777777" w:rsidR="00CA3745" w:rsidRPr="00941E36" w:rsidRDefault="00CA3745" w:rsidP="00BE5FFC">
                            <w:pPr>
                              <w:rPr>
                                <w:rFonts w:ascii="Klavika" w:hAnsi="Klavika"/>
                                <w:b/>
                                <w:sz w:val="36"/>
                                <w:szCs w:val="36"/>
                              </w:rPr>
                            </w:pPr>
                          </w:p>
                        </w:tc>
                      </w:tr>
                      <w:tr w:rsidR="00CA3745" w:rsidRPr="00941E36" w14:paraId="5C2FF938" w14:textId="77777777" w:rsidTr="00941E36">
                        <w:trPr>
                          <w:trHeight w:val="164"/>
                        </w:trPr>
                        <w:tc>
                          <w:tcPr>
                            <w:tcW w:w="1715" w:type="dxa"/>
                          </w:tcPr>
                          <w:p w14:paraId="094DB7C1" w14:textId="77777777" w:rsidR="00CA3745" w:rsidRPr="00941E36" w:rsidRDefault="00CA3745" w:rsidP="00BE5FFC">
                            <w:pPr>
                              <w:rPr>
                                <w:sz w:val="36"/>
                                <w:szCs w:val="36"/>
                              </w:rPr>
                            </w:pPr>
                          </w:p>
                        </w:tc>
                        <w:tc>
                          <w:tcPr>
                            <w:tcW w:w="2785" w:type="dxa"/>
                          </w:tcPr>
                          <w:p w14:paraId="058F0E9B" w14:textId="77777777" w:rsidR="00CA3745" w:rsidRPr="00941E36" w:rsidRDefault="00CA3745" w:rsidP="00BE5FFC">
                            <w:pPr>
                              <w:rPr>
                                <w:rFonts w:ascii="Klavika" w:hAnsi="Klavika"/>
                                <w:b/>
                                <w:sz w:val="36"/>
                                <w:szCs w:val="36"/>
                              </w:rPr>
                            </w:pPr>
                          </w:p>
                        </w:tc>
                      </w:tr>
                      <w:tr w:rsidR="00CA3745" w:rsidRPr="00941E36" w14:paraId="5FB529EF" w14:textId="77777777" w:rsidTr="00941E36">
                        <w:trPr>
                          <w:trHeight w:val="472"/>
                        </w:trPr>
                        <w:tc>
                          <w:tcPr>
                            <w:tcW w:w="1715" w:type="dxa"/>
                          </w:tcPr>
                          <w:p w14:paraId="3778B9ED" w14:textId="77777777" w:rsidR="00CA3745" w:rsidRPr="00941E36" w:rsidRDefault="00CA3745" w:rsidP="00BE5FFC">
                            <w:pPr>
                              <w:rPr>
                                <w:sz w:val="36"/>
                                <w:szCs w:val="36"/>
                              </w:rPr>
                            </w:pPr>
                          </w:p>
                        </w:tc>
                        <w:tc>
                          <w:tcPr>
                            <w:tcW w:w="2785" w:type="dxa"/>
                          </w:tcPr>
                          <w:p w14:paraId="2D81981C" w14:textId="77777777" w:rsidR="00CA3745" w:rsidRPr="00941E36" w:rsidRDefault="00CA3745" w:rsidP="00BE5FFC">
                            <w:pPr>
                              <w:rPr>
                                <w:rFonts w:ascii="Klavika" w:hAnsi="Klavika"/>
                                <w:b/>
                                <w:sz w:val="36"/>
                                <w:szCs w:val="36"/>
                              </w:rPr>
                            </w:pPr>
                          </w:p>
                        </w:tc>
                      </w:tr>
                      <w:tr w:rsidR="00CA3745" w:rsidRPr="00941E36" w14:paraId="0895E11A" w14:textId="77777777" w:rsidTr="00941E36">
                        <w:trPr>
                          <w:trHeight w:val="472"/>
                        </w:trPr>
                        <w:tc>
                          <w:tcPr>
                            <w:tcW w:w="1715" w:type="dxa"/>
                          </w:tcPr>
                          <w:p w14:paraId="4416A5C4" w14:textId="77777777" w:rsidR="00CA3745" w:rsidRPr="00941E36" w:rsidRDefault="00CA3745" w:rsidP="00BE5FFC">
                            <w:pPr>
                              <w:rPr>
                                <w:sz w:val="36"/>
                                <w:szCs w:val="36"/>
                              </w:rPr>
                            </w:pPr>
                          </w:p>
                        </w:tc>
                        <w:tc>
                          <w:tcPr>
                            <w:tcW w:w="2785" w:type="dxa"/>
                          </w:tcPr>
                          <w:p w14:paraId="33E23848" w14:textId="77777777" w:rsidR="00CA3745" w:rsidRPr="00941E36" w:rsidRDefault="00CA3745" w:rsidP="00BE5FFC">
                            <w:pPr>
                              <w:rPr>
                                <w:rFonts w:ascii="Klavika" w:hAnsi="Klavika"/>
                                <w:b/>
                                <w:sz w:val="36"/>
                                <w:szCs w:val="36"/>
                              </w:rPr>
                            </w:pPr>
                          </w:p>
                        </w:tc>
                      </w:tr>
                      <w:tr w:rsidR="00CA3745" w:rsidRPr="00941E36" w14:paraId="3522E6F0" w14:textId="77777777" w:rsidTr="00941E36">
                        <w:trPr>
                          <w:trHeight w:val="472"/>
                        </w:trPr>
                        <w:tc>
                          <w:tcPr>
                            <w:tcW w:w="1715" w:type="dxa"/>
                          </w:tcPr>
                          <w:p w14:paraId="78E945BC" w14:textId="77777777" w:rsidR="00CA3745" w:rsidRPr="00941E36" w:rsidRDefault="00CA3745" w:rsidP="00BE5FFC">
                            <w:pPr>
                              <w:rPr>
                                <w:sz w:val="36"/>
                                <w:szCs w:val="36"/>
                              </w:rPr>
                            </w:pPr>
                          </w:p>
                        </w:tc>
                        <w:tc>
                          <w:tcPr>
                            <w:tcW w:w="2785" w:type="dxa"/>
                          </w:tcPr>
                          <w:p w14:paraId="28252C58" w14:textId="77777777" w:rsidR="00CA3745" w:rsidRPr="00941E36" w:rsidRDefault="00CA3745" w:rsidP="00BE5FFC">
                            <w:pPr>
                              <w:rPr>
                                <w:rFonts w:ascii="Klavika" w:hAnsi="Klavika"/>
                                <w:b/>
                                <w:sz w:val="36"/>
                                <w:szCs w:val="36"/>
                              </w:rPr>
                            </w:pPr>
                          </w:p>
                        </w:tc>
                      </w:tr>
                      <w:tr w:rsidR="00CA3745" w:rsidRPr="00941E36" w14:paraId="6B31FD1A" w14:textId="77777777" w:rsidTr="00941E36">
                        <w:trPr>
                          <w:trHeight w:val="472"/>
                        </w:trPr>
                        <w:tc>
                          <w:tcPr>
                            <w:tcW w:w="1715" w:type="dxa"/>
                          </w:tcPr>
                          <w:p w14:paraId="17025D28" w14:textId="77777777" w:rsidR="00CA3745" w:rsidRPr="00941E36" w:rsidRDefault="00CA3745" w:rsidP="00BE5FFC">
                            <w:pPr>
                              <w:rPr>
                                <w:sz w:val="36"/>
                                <w:szCs w:val="36"/>
                              </w:rPr>
                            </w:pPr>
                          </w:p>
                        </w:tc>
                        <w:tc>
                          <w:tcPr>
                            <w:tcW w:w="2785" w:type="dxa"/>
                          </w:tcPr>
                          <w:p w14:paraId="50BC8472" w14:textId="77777777" w:rsidR="00CA3745" w:rsidRPr="00941E36" w:rsidRDefault="00CA3745" w:rsidP="00BE5FFC">
                            <w:pPr>
                              <w:rPr>
                                <w:rFonts w:ascii="Klavika" w:hAnsi="Klavika"/>
                                <w:b/>
                                <w:sz w:val="36"/>
                                <w:szCs w:val="36"/>
                              </w:rPr>
                            </w:pPr>
                          </w:p>
                        </w:tc>
                      </w:tr>
                      <w:tr w:rsidR="00CA3745" w:rsidRPr="001C614F" w14:paraId="341F69C5" w14:textId="77777777" w:rsidTr="00941E36">
                        <w:trPr>
                          <w:trHeight w:val="489"/>
                        </w:trPr>
                        <w:tc>
                          <w:tcPr>
                            <w:tcW w:w="1715" w:type="dxa"/>
                          </w:tcPr>
                          <w:p w14:paraId="77C7B9AA" w14:textId="77777777" w:rsidR="00CA3745" w:rsidRPr="001C614F" w:rsidRDefault="00CA3745" w:rsidP="00BE5FFC">
                            <w:pPr>
                              <w:rPr>
                                <w:sz w:val="40"/>
                                <w:szCs w:val="40"/>
                              </w:rPr>
                            </w:pPr>
                          </w:p>
                        </w:tc>
                        <w:tc>
                          <w:tcPr>
                            <w:tcW w:w="2785" w:type="dxa"/>
                          </w:tcPr>
                          <w:p w14:paraId="442AAC43" w14:textId="77777777" w:rsidR="00CA3745" w:rsidRPr="001C614F" w:rsidRDefault="00CA3745" w:rsidP="00BE5FFC">
                            <w:pPr>
                              <w:rPr>
                                <w:rFonts w:ascii="Klavika" w:hAnsi="Klavika"/>
                                <w:b/>
                                <w:sz w:val="40"/>
                                <w:szCs w:val="40"/>
                              </w:rPr>
                            </w:pPr>
                          </w:p>
                        </w:tc>
                      </w:tr>
                      <w:tr w:rsidR="00CA3745" w:rsidRPr="001C614F" w14:paraId="72002673" w14:textId="77777777" w:rsidTr="00941E36">
                        <w:trPr>
                          <w:trHeight w:val="472"/>
                        </w:trPr>
                        <w:tc>
                          <w:tcPr>
                            <w:tcW w:w="1715" w:type="dxa"/>
                          </w:tcPr>
                          <w:p w14:paraId="342985D5" w14:textId="77777777" w:rsidR="00CA3745" w:rsidRPr="001C614F" w:rsidRDefault="00CA3745" w:rsidP="00BE5FFC">
                            <w:pPr>
                              <w:rPr>
                                <w:sz w:val="40"/>
                                <w:szCs w:val="40"/>
                              </w:rPr>
                            </w:pPr>
                          </w:p>
                        </w:tc>
                        <w:tc>
                          <w:tcPr>
                            <w:tcW w:w="2785" w:type="dxa"/>
                          </w:tcPr>
                          <w:p w14:paraId="37FFF8FF" w14:textId="77777777" w:rsidR="00CA3745" w:rsidRPr="001C614F" w:rsidRDefault="00CA3745" w:rsidP="00BE5FFC">
                            <w:pPr>
                              <w:rPr>
                                <w:rFonts w:ascii="Klavika" w:hAnsi="Klavika"/>
                                <w:b/>
                                <w:sz w:val="40"/>
                                <w:szCs w:val="40"/>
                              </w:rPr>
                            </w:pPr>
                          </w:p>
                        </w:tc>
                      </w:tr>
                      <w:tr w:rsidR="00CA3745" w:rsidRPr="001C614F" w14:paraId="6B51C060" w14:textId="77777777" w:rsidTr="00941E36">
                        <w:trPr>
                          <w:trHeight w:val="472"/>
                        </w:trPr>
                        <w:tc>
                          <w:tcPr>
                            <w:tcW w:w="1715" w:type="dxa"/>
                          </w:tcPr>
                          <w:p w14:paraId="0AD0057D" w14:textId="77777777" w:rsidR="00CA3745" w:rsidRPr="001C614F" w:rsidRDefault="00CA3745" w:rsidP="00BE5FFC">
                            <w:pPr>
                              <w:rPr>
                                <w:sz w:val="40"/>
                                <w:szCs w:val="40"/>
                              </w:rPr>
                            </w:pPr>
                          </w:p>
                        </w:tc>
                        <w:tc>
                          <w:tcPr>
                            <w:tcW w:w="2785" w:type="dxa"/>
                          </w:tcPr>
                          <w:p w14:paraId="696F3BB0" w14:textId="77777777" w:rsidR="00CA3745" w:rsidRPr="001C614F" w:rsidRDefault="00CA3745" w:rsidP="00BE5FFC">
                            <w:pPr>
                              <w:rPr>
                                <w:rFonts w:ascii="Klavika" w:hAnsi="Klavika"/>
                                <w:b/>
                                <w:sz w:val="40"/>
                                <w:szCs w:val="40"/>
                              </w:rPr>
                            </w:pPr>
                          </w:p>
                        </w:tc>
                      </w:tr>
                      <w:tr w:rsidR="00CA3745" w:rsidRPr="001C614F" w14:paraId="398F8F3B" w14:textId="77777777" w:rsidTr="00941E36">
                        <w:trPr>
                          <w:trHeight w:val="472"/>
                        </w:trPr>
                        <w:tc>
                          <w:tcPr>
                            <w:tcW w:w="1715" w:type="dxa"/>
                          </w:tcPr>
                          <w:p w14:paraId="3A4E233A" w14:textId="77777777" w:rsidR="00CA3745" w:rsidRPr="001C614F" w:rsidRDefault="00CA3745" w:rsidP="00BE5FFC">
                            <w:pPr>
                              <w:rPr>
                                <w:sz w:val="40"/>
                                <w:szCs w:val="40"/>
                              </w:rPr>
                            </w:pPr>
                          </w:p>
                        </w:tc>
                        <w:tc>
                          <w:tcPr>
                            <w:tcW w:w="2785" w:type="dxa"/>
                          </w:tcPr>
                          <w:p w14:paraId="62AA47C0" w14:textId="77777777" w:rsidR="00CA3745" w:rsidRPr="001C614F" w:rsidRDefault="00CA3745" w:rsidP="00BE5FFC">
                            <w:pPr>
                              <w:rPr>
                                <w:rFonts w:ascii="Klavika" w:hAnsi="Klavika"/>
                                <w:b/>
                                <w:sz w:val="40"/>
                                <w:szCs w:val="40"/>
                              </w:rPr>
                            </w:pPr>
                          </w:p>
                        </w:tc>
                      </w:tr>
                      <w:tr w:rsidR="00CA3745" w:rsidRPr="001C614F" w14:paraId="3C7A7BB4" w14:textId="77777777" w:rsidTr="00941E36">
                        <w:trPr>
                          <w:trHeight w:val="489"/>
                        </w:trPr>
                        <w:tc>
                          <w:tcPr>
                            <w:tcW w:w="1715" w:type="dxa"/>
                          </w:tcPr>
                          <w:p w14:paraId="53769549" w14:textId="77777777" w:rsidR="00CA3745" w:rsidRPr="001C614F" w:rsidRDefault="00CA3745" w:rsidP="00BE5FFC">
                            <w:pPr>
                              <w:rPr>
                                <w:sz w:val="40"/>
                                <w:szCs w:val="40"/>
                              </w:rPr>
                            </w:pPr>
                          </w:p>
                        </w:tc>
                        <w:tc>
                          <w:tcPr>
                            <w:tcW w:w="2785" w:type="dxa"/>
                          </w:tcPr>
                          <w:p w14:paraId="0749FCF8" w14:textId="77777777" w:rsidR="00CA3745" w:rsidRPr="001C614F" w:rsidRDefault="00CA3745" w:rsidP="00BE5FFC">
                            <w:pPr>
                              <w:rPr>
                                <w:rFonts w:ascii="Klavika" w:hAnsi="Klavika"/>
                                <w:b/>
                                <w:sz w:val="40"/>
                                <w:szCs w:val="40"/>
                              </w:rPr>
                            </w:pPr>
                          </w:p>
                        </w:tc>
                      </w:tr>
                      <w:tr w:rsidR="00CA3745" w:rsidRPr="001C614F" w14:paraId="20852C86" w14:textId="77777777" w:rsidTr="00941E36">
                        <w:trPr>
                          <w:trHeight w:val="472"/>
                        </w:trPr>
                        <w:tc>
                          <w:tcPr>
                            <w:tcW w:w="1715" w:type="dxa"/>
                          </w:tcPr>
                          <w:p w14:paraId="41E8786A" w14:textId="77777777" w:rsidR="00CA3745" w:rsidRPr="001C614F" w:rsidRDefault="00CA3745" w:rsidP="00BE5FFC">
                            <w:pPr>
                              <w:rPr>
                                <w:sz w:val="40"/>
                                <w:szCs w:val="40"/>
                              </w:rPr>
                            </w:pPr>
                          </w:p>
                        </w:tc>
                        <w:tc>
                          <w:tcPr>
                            <w:tcW w:w="2785" w:type="dxa"/>
                          </w:tcPr>
                          <w:p w14:paraId="0E60540D" w14:textId="77777777" w:rsidR="00CA3745" w:rsidRPr="001C614F" w:rsidRDefault="00CA3745" w:rsidP="00BE5FFC">
                            <w:pPr>
                              <w:rPr>
                                <w:rFonts w:ascii="Klavika" w:hAnsi="Klavika"/>
                                <w:b/>
                                <w:sz w:val="40"/>
                                <w:szCs w:val="40"/>
                              </w:rPr>
                            </w:pPr>
                          </w:p>
                        </w:tc>
                      </w:tr>
                    </w:tbl>
                    <w:p w14:paraId="3009D431" w14:textId="77777777" w:rsidR="00CA3745" w:rsidRPr="001C614F" w:rsidRDefault="00CA3745" w:rsidP="00CA3745">
                      <w:pPr>
                        <w:rPr>
                          <w:sz w:val="36"/>
                          <w:szCs w:val="36"/>
                        </w:rPr>
                      </w:pPr>
                    </w:p>
                    <w:p w14:paraId="041E2888" w14:textId="77777777" w:rsidR="00CA3745" w:rsidRPr="001C614F" w:rsidRDefault="00CA3745" w:rsidP="00CA3745">
                      <w:pPr>
                        <w:rPr>
                          <w:sz w:val="36"/>
                          <w:szCs w:val="36"/>
                        </w:rPr>
                      </w:pPr>
                    </w:p>
                  </w:txbxContent>
                </v:textbox>
              </v:shape>
            </w:pict>
          </mc:Fallback>
        </mc:AlternateContent>
      </w:r>
    </w:p>
    <w:sectPr w:rsidR="00806580" w:rsidSect="00CA3745">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DCACE" w14:textId="77777777" w:rsidR="00D04AFD" w:rsidRDefault="00D04AFD" w:rsidP="002F0603">
      <w:r>
        <w:separator/>
      </w:r>
    </w:p>
  </w:endnote>
  <w:endnote w:type="continuationSeparator" w:id="0">
    <w:p w14:paraId="4B49ABC0" w14:textId="77777777" w:rsidR="00D04AFD" w:rsidRDefault="00D04AFD" w:rsidP="002F0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avika">
    <w:altName w:val="Franklin Gothic Medium Cond"/>
    <w:panose1 w:val="00000000000000000000"/>
    <w:charset w:val="00"/>
    <w:family w:val="swiss"/>
    <w:notTrueType/>
    <w:pitch w:val="variable"/>
    <w:sig w:usb0="00000001" w:usb1="5000204A"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C0760" w14:textId="77777777" w:rsidR="00D04AFD" w:rsidRDefault="00D04AFD" w:rsidP="002F0603">
      <w:r>
        <w:separator/>
      </w:r>
    </w:p>
  </w:footnote>
  <w:footnote w:type="continuationSeparator" w:id="0">
    <w:p w14:paraId="189D3E8D" w14:textId="77777777" w:rsidR="00D04AFD" w:rsidRDefault="00D04AFD" w:rsidP="002F0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66C1D" w14:textId="77777777" w:rsidR="002F0603" w:rsidRDefault="00A33704">
    <w:pPr>
      <w:pStyle w:val="Header"/>
    </w:pPr>
    <w:r>
      <w:rPr>
        <w:noProof/>
      </w:rPr>
      <w:drawing>
        <wp:anchor distT="0" distB="0" distL="114300" distR="114300" simplePos="0" relativeHeight="251661312" behindDoc="1" locked="0" layoutInCell="1" allowOverlap="1" wp14:anchorId="019D0128" wp14:editId="7F4209E9">
          <wp:simplePos x="0" y="0"/>
          <wp:positionH relativeFrom="page">
            <wp:align>center</wp:align>
          </wp:positionH>
          <wp:positionV relativeFrom="page">
            <wp:align>top</wp:align>
          </wp:positionV>
          <wp:extent cx="7772400" cy="100584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O 8.5x11_v01-04.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3A6E61F0" w14:textId="77777777" w:rsidR="002F0603" w:rsidRDefault="002F06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D6C65" w14:textId="77777777" w:rsidR="00CA3745" w:rsidRDefault="00A33704">
    <w:pPr>
      <w:pStyle w:val="Header"/>
    </w:pPr>
    <w:r>
      <w:rPr>
        <w:noProof/>
      </w:rPr>
      <w:drawing>
        <wp:anchor distT="0" distB="0" distL="114300" distR="114300" simplePos="0" relativeHeight="251660288" behindDoc="1" locked="0" layoutInCell="1" allowOverlap="1" wp14:anchorId="23831A32" wp14:editId="7790BA6A">
          <wp:simplePos x="0" y="0"/>
          <wp:positionH relativeFrom="page">
            <wp:posOffset>0</wp:posOffset>
          </wp:positionH>
          <wp:positionV relativeFrom="paragraph">
            <wp:posOffset>9713595</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O 8.5x11_v01-0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CA3745">
      <w:rPr>
        <w:noProof/>
      </w:rPr>
      <w:drawing>
        <wp:anchor distT="0" distB="0" distL="114300" distR="114300" simplePos="0" relativeHeight="251659264" behindDoc="1" locked="0" layoutInCell="1" allowOverlap="1" wp14:anchorId="064C74F0" wp14:editId="3E2EDB8D">
          <wp:simplePos x="0" y="0"/>
          <wp:positionH relativeFrom="page">
            <wp:posOffset>0</wp:posOffset>
          </wp:positionH>
          <wp:positionV relativeFrom="paragraph">
            <wp:posOffset>-471268</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O 8.5x11_v01-01.jpg"/>
                  <pic:cNvPicPr/>
                </pic:nvPicPr>
                <pic:blipFill>
                  <a:blip r:embed="rId2">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TMyNDQHsy2UdJSCU4uLM/PzQAoMawHGKV6zLAAAAA=="/>
  </w:docVars>
  <w:rsids>
    <w:rsidRoot w:val="002F0603"/>
    <w:rsid w:val="000E22C3"/>
    <w:rsid w:val="001126E4"/>
    <w:rsid w:val="001A5560"/>
    <w:rsid w:val="001E71BB"/>
    <w:rsid w:val="002F0603"/>
    <w:rsid w:val="00474D04"/>
    <w:rsid w:val="0067363F"/>
    <w:rsid w:val="006C585C"/>
    <w:rsid w:val="007A746B"/>
    <w:rsid w:val="007C101D"/>
    <w:rsid w:val="007F19A4"/>
    <w:rsid w:val="009164AD"/>
    <w:rsid w:val="00A17367"/>
    <w:rsid w:val="00A33704"/>
    <w:rsid w:val="00A94E73"/>
    <w:rsid w:val="00B31BEB"/>
    <w:rsid w:val="00B64C8A"/>
    <w:rsid w:val="00BE024D"/>
    <w:rsid w:val="00CA3745"/>
    <w:rsid w:val="00D04AFD"/>
    <w:rsid w:val="00E15E82"/>
    <w:rsid w:val="00F131C1"/>
    <w:rsid w:val="00FB6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1FDC05"/>
  <w15:chartTrackingRefBased/>
  <w15:docId w15:val="{C651CDCA-5572-B64F-8EE1-ECC0C2A8D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0603"/>
    <w:pPr>
      <w:tabs>
        <w:tab w:val="center" w:pos="4680"/>
        <w:tab w:val="right" w:pos="9360"/>
      </w:tabs>
    </w:pPr>
  </w:style>
  <w:style w:type="character" w:customStyle="1" w:styleId="HeaderChar">
    <w:name w:val="Header Char"/>
    <w:basedOn w:val="DefaultParagraphFont"/>
    <w:link w:val="Header"/>
    <w:uiPriority w:val="99"/>
    <w:rsid w:val="002F0603"/>
  </w:style>
  <w:style w:type="paragraph" w:styleId="Footer">
    <w:name w:val="footer"/>
    <w:basedOn w:val="Normal"/>
    <w:link w:val="FooterChar"/>
    <w:uiPriority w:val="99"/>
    <w:unhideWhenUsed/>
    <w:rsid w:val="002F0603"/>
    <w:pPr>
      <w:tabs>
        <w:tab w:val="center" w:pos="4680"/>
        <w:tab w:val="right" w:pos="9360"/>
      </w:tabs>
    </w:pPr>
  </w:style>
  <w:style w:type="character" w:customStyle="1" w:styleId="FooterChar">
    <w:name w:val="Footer Char"/>
    <w:basedOn w:val="DefaultParagraphFont"/>
    <w:link w:val="Footer"/>
    <w:uiPriority w:val="99"/>
    <w:rsid w:val="002F0603"/>
  </w:style>
  <w:style w:type="character" w:styleId="Hyperlink">
    <w:name w:val="Hyperlink"/>
    <w:basedOn w:val="DefaultParagraphFont"/>
    <w:uiPriority w:val="99"/>
    <w:unhideWhenUsed/>
    <w:rsid w:val="00474D04"/>
    <w:rPr>
      <w:color w:val="0563C1" w:themeColor="hyperlink"/>
      <w:u w:val="single"/>
    </w:rPr>
  </w:style>
  <w:style w:type="paragraph" w:styleId="BalloonText">
    <w:name w:val="Balloon Text"/>
    <w:basedOn w:val="Normal"/>
    <w:link w:val="BalloonTextChar"/>
    <w:uiPriority w:val="99"/>
    <w:semiHidden/>
    <w:unhideWhenUsed/>
    <w:rsid w:val="001E71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1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honda.lewis@wichita.edu"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marsyl.nelson@wichita.edu"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honda.lewis@wichita.edu"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marsyl.nelson@wichita.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Words>
  <Characters>8</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vin Morales</cp:lastModifiedBy>
  <cp:revision>2</cp:revision>
  <cp:lastPrinted>2020-06-11T18:56:00Z</cp:lastPrinted>
  <dcterms:created xsi:type="dcterms:W3CDTF">2020-06-16T01:57:00Z</dcterms:created>
  <dcterms:modified xsi:type="dcterms:W3CDTF">2020-06-16T01:57:00Z</dcterms:modified>
</cp:coreProperties>
</file>